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63CD1" w14:textId="14B3FE6F" w:rsidR="00891B06" w:rsidRPr="00BB4285" w:rsidRDefault="008756BF" w:rsidP="0017045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</w:rPr>
        <w:t xml:space="preserve">Project </w:t>
      </w:r>
      <w:r w:rsidR="00891B06" w:rsidRPr="00BB4285">
        <w:rPr>
          <w:rFonts w:ascii="Times New Roman" w:hAnsi="Times New Roman" w:cs="Times New Roman"/>
          <w:b/>
          <w:bCs/>
        </w:rPr>
        <w:t>Sprint #1</w:t>
      </w:r>
    </w:p>
    <w:p w14:paraId="2C406294" w14:textId="77777777" w:rsidR="000E7AD5" w:rsidRDefault="000E7AD5" w:rsidP="000E7AD5">
      <w:pPr>
        <w:ind w:left="720" w:right="720"/>
        <w:rPr>
          <w:rFonts w:ascii="Times New Roman" w:hAnsi="Times New Roman" w:cs="Times New Roman"/>
        </w:rPr>
      </w:pPr>
    </w:p>
    <w:p w14:paraId="084A72CC" w14:textId="5D7352E7" w:rsidR="008756BF" w:rsidRDefault="000E7AD5" w:rsidP="000E7AD5">
      <w:pPr>
        <w:ind w:left="720" w:right="720"/>
        <w:rPr>
          <w:rFonts w:ascii="Times New Roman" w:hAnsi="Times New Roman" w:cs="Times New Roman"/>
          <w:color w:val="FF0000"/>
        </w:rPr>
      </w:pPr>
      <w:r w:rsidRPr="00593ED8">
        <w:rPr>
          <w:rFonts w:ascii="Times New Roman" w:hAnsi="Times New Roman" w:cs="Times New Roman"/>
          <w:color w:val="FF0000"/>
        </w:rPr>
        <w:t xml:space="preserve">The SOS game is described in CS449HomeworkOverview.docx. You should read the description very carefully. </w:t>
      </w:r>
    </w:p>
    <w:p w14:paraId="4F854C7F" w14:textId="29AC30EA" w:rsidR="002C2647" w:rsidRDefault="002C2647" w:rsidP="000E7AD5">
      <w:pPr>
        <w:ind w:left="720" w:right="720"/>
        <w:rPr>
          <w:rFonts w:ascii="Times New Roman" w:hAnsi="Times New Roman" w:cs="Times New Roman"/>
          <w:color w:val="FF0000"/>
        </w:rPr>
      </w:pPr>
    </w:p>
    <w:p w14:paraId="3BC8987C" w14:textId="0E47A99E" w:rsidR="002C2647" w:rsidRDefault="002C2647" w:rsidP="000E7AD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Your submission must include the GitHub link to your </w:t>
      </w:r>
      <w:proofErr w:type="gramStart"/>
      <w:r>
        <w:rPr>
          <w:rFonts w:ascii="Times New Roman" w:hAnsi="Times New Roman" w:cs="Times New Roman"/>
          <w:color w:val="FF0000"/>
        </w:rPr>
        <w:t>project</w:t>
      </w:r>
      <w:proofErr w:type="gramEnd"/>
      <w:r>
        <w:rPr>
          <w:rFonts w:ascii="Times New Roman" w:hAnsi="Times New Roman" w:cs="Times New Roman"/>
          <w:color w:val="FF0000"/>
        </w:rPr>
        <w:t xml:space="preserve"> and you must ensure that the instructor has </w:t>
      </w:r>
      <w:proofErr w:type="gramStart"/>
      <w:r>
        <w:rPr>
          <w:rFonts w:ascii="Times New Roman" w:hAnsi="Times New Roman" w:cs="Times New Roman"/>
          <w:color w:val="FF0000"/>
        </w:rPr>
        <w:t>the proper</w:t>
      </w:r>
      <w:proofErr w:type="gramEnd"/>
      <w:r>
        <w:rPr>
          <w:rFonts w:ascii="Times New Roman" w:hAnsi="Times New Roman" w:cs="Times New Roman"/>
          <w:color w:val="FF0000"/>
        </w:rPr>
        <w:t xml:space="preserve"> access to your project. You will receive no points otherwise.</w:t>
      </w:r>
    </w:p>
    <w:p w14:paraId="5FB1BBBE" w14:textId="77777777" w:rsidR="009F430C" w:rsidRDefault="009F430C" w:rsidP="000E7AD5">
      <w:pPr>
        <w:ind w:left="720" w:right="720"/>
        <w:rPr>
          <w:rFonts w:ascii="Times New Roman" w:hAnsi="Times New Roman" w:cs="Times New Roman"/>
          <w:color w:val="FF0000"/>
        </w:rPr>
      </w:pPr>
    </w:p>
    <w:p w14:paraId="3538DBCD" w14:textId="5AF56457" w:rsidR="005B09A1" w:rsidRPr="00593ED8" w:rsidRDefault="005B09A1" w:rsidP="000E7AD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</w:r>
      <w:r w:rsidR="00E53240">
        <w:rPr>
          <w:rFonts w:ascii="Times New Roman" w:hAnsi="Times New Roman" w:cs="Times New Roman"/>
          <w:color w:val="FF0000"/>
        </w:rPr>
        <w:t xml:space="preserve">      </w:t>
      </w:r>
      <w:r>
        <w:rPr>
          <w:rFonts w:ascii="Times New Roman" w:hAnsi="Times New Roman" w:cs="Times New Roman"/>
          <w:color w:val="FF0000"/>
        </w:rPr>
        <w:t xml:space="preserve">GitHub link: </w:t>
      </w:r>
      <w:r w:rsidR="00E53240" w:rsidRPr="00E53240">
        <w:rPr>
          <w:rFonts w:ascii="Times New Roman" w:hAnsi="Times New Roman" w:cs="Times New Roman"/>
          <w:color w:val="FF0000"/>
        </w:rPr>
        <w:t>https://github.com/Tarycx/CS449SOSProject</w:t>
      </w:r>
    </w:p>
    <w:p w14:paraId="33EE1B58" w14:textId="77777777" w:rsidR="000E7AD5" w:rsidRDefault="000E7AD5" w:rsidP="008756BF">
      <w:pPr>
        <w:rPr>
          <w:rFonts w:ascii="Times New Roman" w:hAnsi="Times New Roman" w:cs="Times New Roman"/>
        </w:rPr>
      </w:pPr>
    </w:p>
    <w:p w14:paraId="370647FC" w14:textId="781004D2" w:rsidR="00CB3606" w:rsidRPr="00CB3606" w:rsidRDefault="000E7AD5" w:rsidP="00CB3606">
      <w:p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</w:rPr>
        <w:t>In this assignment, you aim to s</w:t>
      </w:r>
      <w:r w:rsidR="00891B06" w:rsidRPr="008756BF">
        <w:rPr>
          <w:rFonts w:ascii="Times New Roman" w:hAnsi="Times New Roman" w:cs="Times New Roman"/>
        </w:rPr>
        <w:t xml:space="preserve">pecify </w:t>
      </w:r>
      <w:r w:rsidR="001B0D85" w:rsidRPr="008756BF">
        <w:rPr>
          <w:rFonts w:ascii="Times New Roman" w:hAnsi="Times New Roman" w:cs="Times New Roman"/>
        </w:rPr>
        <w:t xml:space="preserve">the </w:t>
      </w:r>
      <w:r w:rsidR="00891B06" w:rsidRPr="008756BF">
        <w:rPr>
          <w:rFonts w:ascii="Times New Roman" w:hAnsi="Times New Roman" w:cs="Times New Roman"/>
        </w:rPr>
        <w:t>requirements</w:t>
      </w:r>
      <w:r w:rsidR="000D100A" w:rsidRPr="008756BF">
        <w:rPr>
          <w:rFonts w:ascii="Times New Roman" w:hAnsi="Times New Roman" w:cs="Times New Roman"/>
        </w:rPr>
        <w:t xml:space="preserve"> (</w:t>
      </w:r>
      <w:r w:rsidR="000D100A" w:rsidRPr="008756BF">
        <w:rPr>
          <w:rFonts w:ascii="Times New Roman" w:hAnsi="Times New Roman" w:cs="Times New Roman"/>
          <w:szCs w:val="22"/>
        </w:rPr>
        <w:t>i.e., user stories and acceptance criteria)</w:t>
      </w:r>
      <w:r w:rsidR="00E96BAF" w:rsidRPr="008756BF">
        <w:rPr>
          <w:rFonts w:ascii="Times New Roman" w:hAnsi="Times New Roman" w:cs="Times New Roman"/>
        </w:rPr>
        <w:t xml:space="preserve"> of the target software</w:t>
      </w:r>
      <w:r w:rsidR="00891B06" w:rsidRPr="008756BF">
        <w:rPr>
          <w:rFonts w:ascii="Times New Roman" w:hAnsi="Times New Roman" w:cs="Times New Roman"/>
        </w:rPr>
        <w:t xml:space="preserve"> </w:t>
      </w:r>
      <w:r w:rsidR="000D100A" w:rsidRPr="008756BF">
        <w:rPr>
          <w:rFonts w:ascii="Times New Roman" w:hAnsi="Times New Roman" w:cs="Times New Roman"/>
          <w:szCs w:val="22"/>
        </w:rPr>
        <w:t xml:space="preserve">that allows </w:t>
      </w:r>
      <w:r w:rsidR="00E96BAF" w:rsidRPr="008756BF">
        <w:rPr>
          <w:rFonts w:ascii="Times New Roman" w:hAnsi="Times New Roman" w:cs="Times New Roman"/>
        </w:rPr>
        <w:t xml:space="preserve">a human player to play </w:t>
      </w:r>
      <w:r w:rsidR="008756BF" w:rsidRPr="008756BF">
        <w:rPr>
          <w:rFonts w:ascii="Times New Roman" w:hAnsi="Times New Roman" w:cs="Times New Roman"/>
        </w:rPr>
        <w:t xml:space="preserve">a simple or general SOS game </w:t>
      </w:r>
      <w:r w:rsidR="00E96BAF" w:rsidRPr="008756BF">
        <w:rPr>
          <w:rFonts w:ascii="Times New Roman" w:hAnsi="Times New Roman" w:cs="Times New Roman"/>
        </w:rPr>
        <w:t>against a human</w:t>
      </w:r>
      <w:r w:rsidR="001B0D85" w:rsidRPr="008756BF">
        <w:rPr>
          <w:rFonts w:ascii="Times New Roman" w:hAnsi="Times New Roman" w:cs="Times New Roman"/>
        </w:rPr>
        <w:t xml:space="preserve"> opponent. </w:t>
      </w:r>
      <w:r w:rsidR="004D39C6" w:rsidRPr="00CB3606">
        <w:rPr>
          <w:rFonts w:ascii="Times New Roman" w:hAnsi="Times New Roman" w:cs="Times New Roman"/>
          <w:szCs w:val="22"/>
        </w:rPr>
        <w:t xml:space="preserve">These requirements will be </w:t>
      </w:r>
      <w:r w:rsidR="00880682">
        <w:rPr>
          <w:rFonts w:ascii="Times New Roman" w:hAnsi="Times New Roman" w:cs="Times New Roman"/>
          <w:szCs w:val="22"/>
        </w:rPr>
        <w:t xml:space="preserve">fully </w:t>
      </w:r>
      <w:r w:rsidR="004D39C6">
        <w:rPr>
          <w:rFonts w:ascii="Times New Roman" w:hAnsi="Times New Roman" w:cs="Times New Roman"/>
          <w:szCs w:val="22"/>
        </w:rPr>
        <w:t>implemented</w:t>
      </w:r>
      <w:r w:rsidR="004D39C6" w:rsidRPr="00CB3606">
        <w:rPr>
          <w:rFonts w:ascii="Times New Roman" w:hAnsi="Times New Roman" w:cs="Times New Roman"/>
          <w:szCs w:val="22"/>
        </w:rPr>
        <w:t xml:space="preserve"> by the end of sprint 3</w:t>
      </w:r>
      <w:r w:rsidR="004D39C6">
        <w:rPr>
          <w:rFonts w:ascii="Times New Roman" w:hAnsi="Times New Roman" w:cs="Times New Roman"/>
          <w:szCs w:val="22"/>
        </w:rPr>
        <w:t xml:space="preserve">. </w:t>
      </w:r>
      <w:r w:rsidR="001B0D85" w:rsidRPr="008756BF">
        <w:rPr>
          <w:rFonts w:ascii="Times New Roman" w:hAnsi="Times New Roman" w:cs="Times New Roman"/>
        </w:rPr>
        <w:t xml:space="preserve">The minimum features include </w:t>
      </w:r>
      <w:r w:rsidR="004570C9" w:rsidRPr="00D51FC9">
        <w:rPr>
          <w:rFonts w:ascii="Times New Roman" w:hAnsi="Times New Roman" w:cs="Times New Roman"/>
          <w:b/>
          <w:bCs/>
        </w:rPr>
        <w:t>choosing the board size,</w:t>
      </w:r>
      <w:r w:rsidR="004570C9">
        <w:rPr>
          <w:rFonts w:ascii="Times New Roman" w:hAnsi="Times New Roman" w:cs="Times New Roman"/>
        </w:rPr>
        <w:t xml:space="preserve"> </w:t>
      </w:r>
      <w:r w:rsidR="008756BF" w:rsidRPr="008756BF">
        <w:rPr>
          <w:rFonts w:ascii="Times New Roman" w:hAnsi="Times New Roman" w:cs="Times New Roman"/>
          <w:b/>
          <w:bCs/>
        </w:rPr>
        <w:t>choosing the game mode (simple or general)</w:t>
      </w:r>
      <w:r w:rsidR="008756BF" w:rsidRPr="008756BF">
        <w:rPr>
          <w:rFonts w:ascii="Times New Roman" w:hAnsi="Times New Roman" w:cs="Times New Roman"/>
        </w:rPr>
        <w:t xml:space="preserve">, </w:t>
      </w:r>
      <w:r w:rsidR="004570C9">
        <w:rPr>
          <w:rFonts w:ascii="Times New Roman" w:hAnsi="Times New Roman" w:cs="Times New Roman"/>
          <w:b/>
          <w:bCs/>
        </w:rPr>
        <w:t>starting</w:t>
      </w:r>
      <w:r w:rsidR="001B0D85" w:rsidRPr="008756BF">
        <w:rPr>
          <w:rFonts w:ascii="Times New Roman" w:hAnsi="Times New Roman" w:cs="Times New Roman"/>
          <w:b/>
          <w:bCs/>
        </w:rPr>
        <w:t xml:space="preserve"> a </w:t>
      </w:r>
      <w:r w:rsidR="00CB3606">
        <w:rPr>
          <w:rFonts w:ascii="Times New Roman" w:hAnsi="Times New Roman" w:cs="Times New Roman"/>
          <w:b/>
          <w:bCs/>
        </w:rPr>
        <w:t xml:space="preserve">new </w:t>
      </w:r>
      <w:r w:rsidR="001B0D85" w:rsidRPr="008756BF">
        <w:rPr>
          <w:rFonts w:ascii="Times New Roman" w:hAnsi="Times New Roman" w:cs="Times New Roman"/>
          <w:b/>
          <w:bCs/>
        </w:rPr>
        <w:t>game</w:t>
      </w:r>
      <w:r w:rsidR="001B0D85" w:rsidRPr="008756BF">
        <w:rPr>
          <w:rFonts w:ascii="Times New Roman" w:hAnsi="Times New Roman" w:cs="Times New Roman"/>
        </w:rPr>
        <w:t xml:space="preserve">, </w:t>
      </w:r>
      <w:r w:rsidR="008756BF" w:rsidRPr="008756BF">
        <w:rPr>
          <w:rFonts w:ascii="Times New Roman" w:hAnsi="Times New Roman" w:cs="Times New Roman"/>
          <w:b/>
          <w:bCs/>
        </w:rPr>
        <w:t>making a move (in a simple or general game)</w:t>
      </w:r>
      <w:r w:rsidR="001B0D85" w:rsidRPr="008756BF">
        <w:rPr>
          <w:rFonts w:ascii="Times New Roman" w:hAnsi="Times New Roman" w:cs="Times New Roman"/>
        </w:rPr>
        <w:t xml:space="preserve">, </w:t>
      </w:r>
      <w:r w:rsidR="001B0D85" w:rsidRPr="008756BF">
        <w:rPr>
          <w:rFonts w:ascii="Times New Roman" w:hAnsi="Times New Roman" w:cs="Times New Roman"/>
          <w:b/>
          <w:bCs/>
        </w:rPr>
        <w:t xml:space="preserve">determining if </w:t>
      </w:r>
      <w:r w:rsidR="008756BF" w:rsidRPr="008756BF">
        <w:rPr>
          <w:rFonts w:ascii="Times New Roman" w:hAnsi="Times New Roman" w:cs="Times New Roman"/>
          <w:b/>
          <w:bCs/>
        </w:rPr>
        <w:t xml:space="preserve">a simple or general </w:t>
      </w:r>
      <w:r w:rsidR="001B0D85" w:rsidRPr="008756BF">
        <w:rPr>
          <w:rFonts w:ascii="Times New Roman" w:hAnsi="Times New Roman" w:cs="Times New Roman"/>
          <w:b/>
          <w:bCs/>
        </w:rPr>
        <w:t>game is over</w:t>
      </w:r>
      <w:r w:rsidR="001B0D85" w:rsidRPr="008756BF">
        <w:rPr>
          <w:rFonts w:ascii="Times New Roman" w:hAnsi="Times New Roman" w:cs="Times New Roman"/>
        </w:rPr>
        <w:t>.</w:t>
      </w:r>
      <w:r w:rsidR="004D39C6">
        <w:rPr>
          <w:rFonts w:ascii="Times New Roman" w:hAnsi="Times New Roman" w:cs="Times New Roman"/>
        </w:rPr>
        <w:t xml:space="preserve"> </w:t>
      </w:r>
      <w:r w:rsidR="00CB3606">
        <w:rPr>
          <w:rFonts w:ascii="Times New Roman" w:hAnsi="Times New Roman" w:cs="Times New Roman"/>
          <w:szCs w:val="22"/>
        </w:rPr>
        <w:t xml:space="preserve">The following is a sample GUI layout. </w:t>
      </w:r>
    </w:p>
    <w:p w14:paraId="4A5353E9" w14:textId="77777777" w:rsidR="00CB3606" w:rsidRPr="00CB3606" w:rsidRDefault="00CB3606" w:rsidP="00CB3606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X="355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7"/>
        <w:gridCol w:w="3308"/>
        <w:gridCol w:w="1880"/>
      </w:tblGrid>
      <w:tr w:rsidR="006941F7" w14:paraId="061B0F9B" w14:textId="77777777" w:rsidTr="00411E4E">
        <w:tc>
          <w:tcPr>
            <w:tcW w:w="6745" w:type="dxa"/>
            <w:gridSpan w:val="3"/>
          </w:tcPr>
          <w:p w14:paraId="2719067F" w14:textId="4E95111F" w:rsidR="006941F7" w:rsidRDefault="006941F7" w:rsidP="00411E4E">
            <w:pPr>
              <w:spacing w:before="120" w:after="24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7BEA4E8" wp14:editId="77C93F88">
                      <wp:simplePos x="0" y="0"/>
                      <wp:positionH relativeFrom="column">
                        <wp:posOffset>3771067</wp:posOffset>
                      </wp:positionH>
                      <wp:positionV relativeFrom="paragraph">
                        <wp:posOffset>7842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403008" w14:textId="77777777" w:rsidR="006941F7" w:rsidRDefault="006941F7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47BEA4E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96.95pt;margin-top:6.2pt;width:21pt;height:14.7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" fillcolor="white [3201]" strokeweight=".5pt">
                      <v:textbox inset="0,0,0,0">
                        <w:txbxContent>
                          <w:p w14:paraId="13403008" w14:textId="77777777" w:rsidR="006941F7" w:rsidRDefault="006941F7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7E9729C8" wp14:editId="082AD4B9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6E2F6272" wp14:editId="2AE093D2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6941F7" w14:paraId="2883E934" w14:textId="77777777" w:rsidTr="00411E4E">
        <w:tc>
          <w:tcPr>
            <w:tcW w:w="1557" w:type="dxa"/>
          </w:tcPr>
          <w:p w14:paraId="57325C23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420598B6" w14:textId="77777777" w:rsidR="006941F7" w:rsidRDefault="006941F7" w:rsidP="00411E4E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6BC04A77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50120911" w14:textId="77777777" w:rsidR="006941F7" w:rsidRDefault="006941F7" w:rsidP="00411E4E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4AD8176C" wp14:editId="5F077861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5EF2B6A1" w14:textId="77777777" w:rsidR="006941F7" w:rsidRDefault="006941F7" w:rsidP="00411E4E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3CA1FB87" wp14:editId="2D3B3F2A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B3CE410" w14:textId="77777777" w:rsidR="006941F7" w:rsidRDefault="006941F7" w:rsidP="00411E4E">
            <w:pPr>
              <w:rPr>
                <w:szCs w:val="22"/>
              </w:rPr>
            </w:pPr>
          </w:p>
          <w:p w14:paraId="6A06421B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0D22EF3C" w14:textId="77777777" w:rsidR="006941F7" w:rsidRDefault="006941F7" w:rsidP="00411E4E">
            <w:pPr>
              <w:rPr>
                <w:szCs w:val="22"/>
              </w:rPr>
            </w:pPr>
          </w:p>
        </w:tc>
        <w:tc>
          <w:tcPr>
            <w:tcW w:w="3308" w:type="dxa"/>
          </w:tcPr>
          <w:p w14:paraId="10409A14" w14:textId="10827AB6" w:rsidR="006941F7" w:rsidRDefault="006941F7" w:rsidP="00411E4E">
            <w:pPr>
              <w:rPr>
                <w:szCs w:val="22"/>
              </w:rPr>
            </w:pPr>
            <w:r>
              <w:fldChar w:fldCharType="begin"/>
            </w:r>
            <w:r w:rsidR="005A38D0">
              <w:instrText xml:space="preserve"> INCLUDEPICTURE "D:\\var\\folders\\d1\\dp8zs88j3p3_vx66ld84vftjm5ps3z\\T\\com.microsoft.Word\\WebArchiveCopyPasteTempFiles\\SOS_game.png" \* MERGEFORMA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40DC623D" wp14:editId="61B1A7F5">
                  <wp:extent cx="1885950" cy="1885950"/>
                  <wp:effectExtent l="0" t="0" r="6350" b="6350"/>
                  <wp:docPr id="11" name="Picture 1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</w:tc>
        <w:tc>
          <w:tcPr>
            <w:tcW w:w="1880" w:type="dxa"/>
          </w:tcPr>
          <w:p w14:paraId="1963BD78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22687405" w14:textId="77777777" w:rsidR="006941F7" w:rsidRDefault="006941F7" w:rsidP="00411E4E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1C37ABFA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440BDF95" w14:textId="77777777" w:rsidR="006941F7" w:rsidRDefault="006941F7" w:rsidP="00411E4E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03E3EEF1" wp14:editId="5A525809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168D4008" w14:textId="77777777" w:rsidR="006941F7" w:rsidRDefault="006941F7" w:rsidP="00411E4E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24082BDC" wp14:editId="6887618C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3E283B9E" w14:textId="32318CB6" w:rsidR="006941F7" w:rsidRDefault="006941F7" w:rsidP="00411E4E">
            <w:pPr>
              <w:ind w:left="288"/>
              <w:rPr>
                <w:szCs w:val="22"/>
              </w:rPr>
            </w:pPr>
          </w:p>
        </w:tc>
      </w:tr>
      <w:tr w:rsidR="006941F7" w14:paraId="68F07F4B" w14:textId="77777777" w:rsidTr="00411E4E">
        <w:tc>
          <w:tcPr>
            <w:tcW w:w="1557" w:type="dxa"/>
          </w:tcPr>
          <w:p w14:paraId="67962A55" w14:textId="1C6A39A1" w:rsidR="006941F7" w:rsidRDefault="006941F7" w:rsidP="00411E4E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06E2F2CC" w14:textId="77777777" w:rsidR="006941F7" w:rsidRDefault="006941F7" w:rsidP="00411E4E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880" w:type="dxa"/>
          </w:tcPr>
          <w:p w14:paraId="4B892F83" w14:textId="77777777" w:rsidR="006941F7" w:rsidRDefault="006941F7" w:rsidP="00411E4E">
            <w:pPr>
              <w:spacing w:before="120" w:after="12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8017F86" wp14:editId="4C861C02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33655</wp:posOffset>
                      </wp:positionV>
                      <wp:extent cx="737235" cy="205740"/>
                      <wp:effectExtent l="0" t="0" r="12065" b="1016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9874F38" w14:textId="77777777" w:rsidR="006941F7" w:rsidRPr="00BA2484" w:rsidRDefault="006941F7" w:rsidP="00CB3606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A2484">
                                    <w:rPr>
                                      <w:sz w:val="22"/>
                                      <w:szCs w:val="22"/>
                                    </w:rPr>
                                    <w:t>New G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017F86" id="Text Box 15" o:spid="_x0000_s1027" type="#_x0000_t202" style="position:absolute;margin-left:14.4pt;margin-top:2.65pt;width:58.05pt;height:1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" fillcolor="#d8d8d8 [2732]" strokeweight="1pt">
                      <v:textbox inset="0,0,0,0">
                        <w:txbxContent>
                          <w:p w14:paraId="29874F38" w14:textId="77777777" w:rsidR="006941F7" w:rsidRPr="00BA2484" w:rsidRDefault="006941F7" w:rsidP="00CB360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A2484">
                              <w:rPr>
                                <w:sz w:val="22"/>
                                <w:szCs w:val="22"/>
                              </w:rPr>
                              <w:t>New G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D503DC1" w14:textId="39BA595C" w:rsidR="00CB3606" w:rsidRPr="004D39C6" w:rsidRDefault="00CB3606" w:rsidP="00CB3606">
      <w:pPr>
        <w:snapToGrid w:val="0"/>
        <w:spacing w:before="120"/>
        <w:rPr>
          <w:rFonts w:ascii="Times New Roman" w:hAnsi="Times New Roman" w:cs="Times New Roman"/>
          <w:szCs w:val="22"/>
        </w:rPr>
      </w:pPr>
      <w:r>
        <w:rPr>
          <w:szCs w:val="22"/>
        </w:rPr>
        <w:br w:type="textWrapping" w:clear="all"/>
      </w:r>
      <w:r w:rsidRPr="004D39C6">
        <w:rPr>
          <w:rFonts w:ascii="Times New Roman" w:hAnsi="Times New Roman" w:cs="Times New Roman"/>
          <w:szCs w:val="22"/>
        </w:rPr>
        <w:t>Figure 1. Sample GUI layout of the first working program by the end of Sprint 3</w:t>
      </w:r>
    </w:p>
    <w:p w14:paraId="5BA1F820" w14:textId="77777777" w:rsidR="00CB3606" w:rsidRPr="004D39C6" w:rsidRDefault="00CB3606" w:rsidP="00891B06">
      <w:pPr>
        <w:rPr>
          <w:rFonts w:ascii="Times New Roman" w:hAnsi="Times New Roman" w:cs="Times New Roman"/>
        </w:rPr>
      </w:pPr>
    </w:p>
    <w:p w14:paraId="06A8FEF9" w14:textId="2134629D" w:rsidR="00451657" w:rsidRDefault="004D39C6" w:rsidP="00891B06">
      <w:pPr>
        <w:rPr>
          <w:rFonts w:ascii="Times New Roman" w:hAnsi="Times New Roman" w:cs="Times New Roman"/>
        </w:rPr>
      </w:pPr>
      <w:r w:rsidRPr="004D39C6">
        <w:rPr>
          <w:rFonts w:ascii="Times New Roman" w:hAnsi="Times New Roman" w:cs="Times New Roman"/>
        </w:rPr>
        <w:t xml:space="preserve">Use the following tables to document your user stories and acceptance criteria. </w:t>
      </w:r>
    </w:p>
    <w:p w14:paraId="7C7FAB8D" w14:textId="2014B56D" w:rsidR="004D43F3" w:rsidRDefault="004D43F3" w:rsidP="00891B06">
      <w:pPr>
        <w:rPr>
          <w:rFonts w:ascii="Times New Roman" w:hAnsi="Times New Roman" w:cs="Times New Roman"/>
          <w:color w:val="FF0000"/>
        </w:rPr>
      </w:pPr>
      <w:r w:rsidRPr="007D3DB2">
        <w:rPr>
          <w:rFonts w:ascii="Times New Roman" w:hAnsi="Times New Roman" w:cs="Times New Roman"/>
          <w:color w:val="FF0000"/>
        </w:rPr>
        <w:t xml:space="preserve">You </w:t>
      </w:r>
      <w:r w:rsidR="00833F41" w:rsidRPr="007D3DB2">
        <w:rPr>
          <w:rFonts w:ascii="Times New Roman" w:hAnsi="Times New Roman" w:cs="Times New Roman"/>
          <w:color w:val="FF0000"/>
        </w:rPr>
        <w:t>are required to</w:t>
      </w:r>
      <w:r w:rsidRPr="007D3DB2">
        <w:rPr>
          <w:rFonts w:ascii="Times New Roman" w:hAnsi="Times New Roman" w:cs="Times New Roman"/>
          <w:color w:val="FF0000"/>
        </w:rPr>
        <w:t xml:space="preserve"> use </w:t>
      </w:r>
      <w:r w:rsidR="00F90E08">
        <w:rPr>
          <w:rFonts w:ascii="Times New Roman" w:hAnsi="Times New Roman" w:cs="Times New Roman"/>
          <w:color w:val="FF0000"/>
        </w:rPr>
        <w:t xml:space="preserve">the </w:t>
      </w:r>
      <w:r w:rsidR="00D92A17">
        <w:rPr>
          <w:rFonts w:ascii="Times New Roman" w:hAnsi="Times New Roman" w:cs="Times New Roman"/>
          <w:color w:val="FF0000"/>
        </w:rPr>
        <w:t xml:space="preserve">free </w:t>
      </w:r>
      <w:r w:rsidRPr="007D3DB2">
        <w:rPr>
          <w:rFonts w:ascii="Times New Roman" w:hAnsi="Times New Roman" w:cs="Times New Roman"/>
          <w:color w:val="FF0000"/>
        </w:rPr>
        <w:t>ChatGPT</w:t>
      </w:r>
      <w:r w:rsidR="00D92A17">
        <w:rPr>
          <w:rFonts w:ascii="Times New Roman" w:hAnsi="Times New Roman" w:cs="Times New Roman"/>
          <w:color w:val="FF0000"/>
        </w:rPr>
        <w:t xml:space="preserve"> version</w:t>
      </w:r>
      <w:r w:rsidRPr="007D3DB2">
        <w:rPr>
          <w:rFonts w:ascii="Times New Roman" w:hAnsi="Times New Roman" w:cs="Times New Roman"/>
          <w:color w:val="FF0000"/>
        </w:rPr>
        <w:t xml:space="preserve"> to </w:t>
      </w:r>
      <w:r w:rsidR="00833F41" w:rsidRPr="007D3DB2">
        <w:rPr>
          <w:rFonts w:ascii="Times New Roman" w:hAnsi="Times New Roman" w:cs="Times New Roman"/>
          <w:color w:val="FF0000"/>
        </w:rPr>
        <w:t xml:space="preserve">complete 2 user stories </w:t>
      </w:r>
      <w:r w:rsidR="00F91698" w:rsidRPr="007D3DB2">
        <w:rPr>
          <w:rFonts w:ascii="Times New Roman" w:hAnsi="Times New Roman" w:cs="Times New Roman"/>
          <w:color w:val="FF0000"/>
        </w:rPr>
        <w:t>and their respective</w:t>
      </w:r>
      <w:r w:rsidR="00833F41" w:rsidRPr="007D3DB2">
        <w:rPr>
          <w:rFonts w:ascii="Times New Roman" w:hAnsi="Times New Roman" w:cs="Times New Roman"/>
          <w:color w:val="FF0000"/>
        </w:rPr>
        <w:t xml:space="preserve"> acceptance criteria.</w:t>
      </w:r>
      <w:r w:rsidR="007D3DB2" w:rsidRPr="007D3DB2">
        <w:rPr>
          <w:rFonts w:ascii="Times New Roman" w:hAnsi="Times New Roman" w:cs="Times New Roman"/>
          <w:color w:val="FF0000"/>
        </w:rPr>
        <w:t xml:space="preserve"> You also need to ensure that the generated user stories are correct</w:t>
      </w:r>
      <w:r w:rsidR="00F90E08">
        <w:rPr>
          <w:rFonts w:ascii="Times New Roman" w:hAnsi="Times New Roman" w:cs="Times New Roman"/>
          <w:color w:val="FF0000"/>
        </w:rPr>
        <w:t xml:space="preserve"> and refine them if </w:t>
      </w:r>
      <w:r w:rsidR="007D3DB2" w:rsidRPr="007D3DB2">
        <w:rPr>
          <w:rFonts w:ascii="Times New Roman" w:hAnsi="Times New Roman" w:cs="Times New Roman"/>
          <w:color w:val="FF0000"/>
        </w:rPr>
        <w:t xml:space="preserve">not. At the end of the submission, provide </w:t>
      </w:r>
      <w:r w:rsidR="00F90E08">
        <w:rPr>
          <w:rFonts w:ascii="Times New Roman" w:hAnsi="Times New Roman" w:cs="Times New Roman"/>
          <w:color w:val="FF0000"/>
        </w:rPr>
        <w:t>screenshots of your ChatGPT prompts and answers, along with errors the ChatGPT made and that</w:t>
      </w:r>
      <w:r w:rsidR="00DE0F36">
        <w:rPr>
          <w:rFonts w:ascii="Times New Roman" w:hAnsi="Times New Roman" w:cs="Times New Roman"/>
          <w:color w:val="FF0000"/>
        </w:rPr>
        <w:t xml:space="preserve"> you had to correct</w:t>
      </w:r>
      <w:r w:rsidR="007D3DB2" w:rsidRPr="007D3DB2">
        <w:rPr>
          <w:rFonts w:ascii="Times New Roman" w:hAnsi="Times New Roman" w:cs="Times New Roman"/>
          <w:color w:val="FF0000"/>
        </w:rPr>
        <w:t>.</w:t>
      </w:r>
      <w:r w:rsidR="00B73DF5">
        <w:rPr>
          <w:rFonts w:ascii="Times New Roman" w:hAnsi="Times New Roman" w:cs="Times New Roman"/>
          <w:color w:val="FF0000"/>
        </w:rPr>
        <w:t xml:space="preserve"> You may also use LLMs hosted locally.</w:t>
      </w:r>
      <w:r w:rsidR="00317B4C">
        <w:rPr>
          <w:rFonts w:ascii="Times New Roman" w:hAnsi="Times New Roman" w:cs="Times New Roman"/>
          <w:color w:val="FF0000"/>
        </w:rPr>
        <w:t xml:space="preserve"> </w:t>
      </w:r>
      <w:r w:rsidR="00552AD9">
        <w:rPr>
          <w:rFonts w:ascii="Times New Roman" w:hAnsi="Times New Roman" w:cs="Times New Roman"/>
          <w:color w:val="FF0000"/>
        </w:rPr>
        <w:t xml:space="preserve">Points will be deducted if no screenshots </w:t>
      </w:r>
      <w:r w:rsidR="00F90E08">
        <w:rPr>
          <w:rFonts w:ascii="Times New Roman" w:hAnsi="Times New Roman" w:cs="Times New Roman"/>
          <w:color w:val="FF0000"/>
        </w:rPr>
        <w:t xml:space="preserve">are </w:t>
      </w:r>
      <w:r w:rsidR="00552AD9">
        <w:rPr>
          <w:rFonts w:ascii="Times New Roman" w:hAnsi="Times New Roman" w:cs="Times New Roman"/>
          <w:color w:val="FF0000"/>
        </w:rPr>
        <w:t>provided.</w:t>
      </w:r>
    </w:p>
    <w:p w14:paraId="1929E32F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6D5D987A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75649A27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157E8727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38B179A2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4BD7500C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51788E0C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08400E6B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6C812F9E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08E720E9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0AED33D4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53FE3651" w14:textId="77777777" w:rsidR="001266D0" w:rsidRPr="004D39C6" w:rsidRDefault="001266D0" w:rsidP="00891B06">
      <w:pPr>
        <w:rPr>
          <w:rFonts w:ascii="Times New Roman" w:hAnsi="Times New Roman" w:cs="Times New Roman"/>
          <w:color w:val="FF0000"/>
        </w:rPr>
      </w:pPr>
    </w:p>
    <w:p w14:paraId="324A9FC0" w14:textId="77777777" w:rsidR="00966DEE" w:rsidRDefault="00966DEE" w:rsidP="00891B06">
      <w:pPr>
        <w:rPr>
          <w:rFonts w:ascii="Times New Roman" w:hAnsi="Times New Roman" w:cs="Times New Roman"/>
        </w:rPr>
      </w:pPr>
    </w:p>
    <w:p w14:paraId="70C47B28" w14:textId="17B3C862" w:rsidR="003E43A4" w:rsidRPr="0080269C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0269C">
        <w:rPr>
          <w:rFonts w:ascii="Times New Roman" w:hAnsi="Times New Roman" w:cs="Times New Roman"/>
          <w:b/>
        </w:rPr>
        <w:lastRenderedPageBreak/>
        <w:t>User Stories</w:t>
      </w:r>
      <w:r w:rsidR="003200C8">
        <w:rPr>
          <w:rFonts w:ascii="Times New Roman" w:hAnsi="Times New Roman" w:cs="Times New Roman"/>
          <w:b/>
        </w:rPr>
        <w:t xml:space="preserve"> (3 points)</w:t>
      </w:r>
    </w:p>
    <w:p w14:paraId="3CB59E00" w14:textId="4AF64FE0" w:rsidR="003E43A4" w:rsidRDefault="003E43A4" w:rsidP="003E43A4">
      <w:pPr>
        <w:rPr>
          <w:rFonts w:ascii="Times New Roman" w:hAnsi="Times New Roman" w:cs="Times New Roman"/>
        </w:rPr>
      </w:pPr>
    </w:p>
    <w:p w14:paraId="3F1E3645" w14:textId="169470F4" w:rsidR="003200C8" w:rsidRDefault="003200C8" w:rsidP="003200C8">
      <w:pPr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User Story </w:t>
      </w:r>
      <w:r w:rsidRPr="003200C8">
        <w:rPr>
          <w:rFonts w:ascii="Times New Roman" w:hAnsi="Times New Roman" w:cs="Times New Roman"/>
          <w:b/>
          <w:bCs/>
        </w:rPr>
        <w:t>Template</w:t>
      </w:r>
      <w:r>
        <w:rPr>
          <w:rFonts w:ascii="Times New Roman" w:hAnsi="Times New Roman" w:cs="Times New Roman"/>
        </w:rPr>
        <w:t xml:space="preserve">: </w:t>
      </w:r>
      <w:r w:rsidRPr="003200C8">
        <w:rPr>
          <w:rFonts w:ascii="Times New Roman" w:hAnsi="Times New Roman" w:cs="Times New Roman"/>
        </w:rPr>
        <w:t>As a &lt;role&gt;, I want &lt;goal&gt; [so that &lt;benefit&gt;]</w:t>
      </w:r>
    </w:p>
    <w:p w14:paraId="0BD67087" w14:textId="14EE45A6" w:rsidR="000D3FBB" w:rsidRPr="003200C8" w:rsidRDefault="000D3FBB" w:rsidP="003200C8">
      <w:pPr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Priority </w:t>
      </w:r>
      <w:r w:rsidR="005A38D0" w:rsidRPr="005A38D0">
        <w:rPr>
          <w:rFonts w:ascii="Times New Roman" w:hAnsi="Times New Roman" w:cs="Times New Roman"/>
        </w:rPr>
        <w:t>High-</w:t>
      </w:r>
      <w:r w:rsidR="005A38D0">
        <w:rPr>
          <w:rFonts w:ascii="Times New Roman" w:hAnsi="Times New Roman" w:cs="Times New Roman"/>
        </w:rPr>
        <w:t>medium-Low / essential, desirable</w:t>
      </w:r>
    </w:p>
    <w:p w14:paraId="01378BAE" w14:textId="77777777" w:rsidR="003200C8" w:rsidRDefault="003200C8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60" w:type="dxa"/>
        <w:tblInd w:w="-5" w:type="dxa"/>
        <w:tblLook w:val="04A0" w:firstRow="1" w:lastRow="0" w:firstColumn="1" w:lastColumn="0" w:noHBand="0" w:noVBand="1"/>
      </w:tblPr>
      <w:tblGrid>
        <w:gridCol w:w="450"/>
        <w:gridCol w:w="1954"/>
        <w:gridCol w:w="5483"/>
        <w:gridCol w:w="940"/>
        <w:gridCol w:w="1433"/>
      </w:tblGrid>
      <w:tr w:rsidR="008756BF" w:rsidRPr="003200C8" w14:paraId="36CBA03B" w14:textId="77777777" w:rsidTr="006D119A">
        <w:tc>
          <w:tcPr>
            <w:tcW w:w="450" w:type="dxa"/>
          </w:tcPr>
          <w:p w14:paraId="1E7B3234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1980" w:type="dxa"/>
          </w:tcPr>
          <w:p w14:paraId="7741C450" w14:textId="6F115D0B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Name</w:t>
            </w:r>
          </w:p>
        </w:tc>
        <w:tc>
          <w:tcPr>
            <w:tcW w:w="5580" w:type="dxa"/>
          </w:tcPr>
          <w:p w14:paraId="31151F95" w14:textId="1877A918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Description</w:t>
            </w:r>
          </w:p>
        </w:tc>
        <w:tc>
          <w:tcPr>
            <w:tcW w:w="810" w:type="dxa"/>
          </w:tcPr>
          <w:p w14:paraId="12696DF9" w14:textId="0DE4114E" w:rsidR="000D3FBB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Priority</w:t>
            </w:r>
          </w:p>
        </w:tc>
        <w:tc>
          <w:tcPr>
            <w:tcW w:w="1440" w:type="dxa"/>
          </w:tcPr>
          <w:p w14:paraId="71ACB0F0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Estimated effort (hours)</w:t>
            </w:r>
          </w:p>
        </w:tc>
      </w:tr>
      <w:tr w:rsidR="008756BF" w:rsidRPr="003200C8" w14:paraId="23407AFD" w14:textId="77777777" w:rsidTr="006D119A">
        <w:tc>
          <w:tcPr>
            <w:tcW w:w="450" w:type="dxa"/>
          </w:tcPr>
          <w:p w14:paraId="3CCEDA7D" w14:textId="77777777" w:rsidR="008756BF" w:rsidRPr="003200C8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980" w:type="dxa"/>
          </w:tcPr>
          <w:p w14:paraId="66A0CC31" w14:textId="32BB11CC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580" w:type="dxa"/>
          </w:tcPr>
          <w:p w14:paraId="293D1331" w14:textId="77777777" w:rsidR="008756BF" w:rsidRDefault="00DA0B9D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s a Player, </w:t>
            </w:r>
          </w:p>
          <w:p w14:paraId="101F8A84" w14:textId="77777777" w:rsidR="001266D0" w:rsidRDefault="001266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 want to choose the board size before the SOS game begins,</w:t>
            </w:r>
          </w:p>
          <w:p w14:paraId="41C66B63" w14:textId="5AF643B8" w:rsidR="001266D0" w:rsidRPr="003200C8" w:rsidRDefault="001266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o that I can customize the difficulty and duration of the game</w:t>
            </w:r>
          </w:p>
        </w:tc>
        <w:tc>
          <w:tcPr>
            <w:tcW w:w="810" w:type="dxa"/>
          </w:tcPr>
          <w:p w14:paraId="37AB3EB2" w14:textId="77777777" w:rsidR="008756BF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High</w:t>
            </w:r>
          </w:p>
          <w:p w14:paraId="74128AE8" w14:textId="5CFB82E7" w:rsidR="005A38D0" w:rsidRPr="003200C8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ssential</w:t>
            </w:r>
          </w:p>
        </w:tc>
        <w:tc>
          <w:tcPr>
            <w:tcW w:w="1440" w:type="dxa"/>
          </w:tcPr>
          <w:p w14:paraId="0667CD3D" w14:textId="682EC90B" w:rsidR="008756BF" w:rsidRPr="003200C8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8</w:t>
            </w:r>
          </w:p>
        </w:tc>
      </w:tr>
      <w:tr w:rsidR="008756BF" w:rsidRPr="003200C8" w14:paraId="1ACF3249" w14:textId="77777777" w:rsidTr="006D119A">
        <w:tc>
          <w:tcPr>
            <w:tcW w:w="450" w:type="dxa"/>
          </w:tcPr>
          <w:p w14:paraId="7BBB0111" w14:textId="77777777" w:rsidR="008756BF" w:rsidRPr="003200C8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980" w:type="dxa"/>
          </w:tcPr>
          <w:p w14:paraId="5024DC1D" w14:textId="1F9CC4C7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580" w:type="dxa"/>
          </w:tcPr>
          <w:p w14:paraId="1115BCB6" w14:textId="77777777" w:rsidR="008756BF" w:rsidRDefault="001266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,</w:t>
            </w:r>
          </w:p>
          <w:p w14:paraId="23481B25" w14:textId="579565AE" w:rsidR="001266D0" w:rsidRDefault="001266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 want to choose between the “Simple Game” and “General Game” modes after selecting a board size,</w:t>
            </w:r>
          </w:p>
          <w:p w14:paraId="311D36F4" w14:textId="055D1E6F" w:rsidR="001266D0" w:rsidRPr="003200C8" w:rsidRDefault="001266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o that I can decide the rules I want to play under for the SOS game</w:t>
            </w:r>
          </w:p>
        </w:tc>
        <w:tc>
          <w:tcPr>
            <w:tcW w:w="810" w:type="dxa"/>
          </w:tcPr>
          <w:p w14:paraId="34EFB7E0" w14:textId="77777777" w:rsidR="008756BF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High</w:t>
            </w:r>
          </w:p>
          <w:p w14:paraId="48D1F021" w14:textId="6216F1E2" w:rsidR="005A38D0" w:rsidRPr="003200C8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ssential</w:t>
            </w:r>
          </w:p>
        </w:tc>
        <w:tc>
          <w:tcPr>
            <w:tcW w:w="1440" w:type="dxa"/>
          </w:tcPr>
          <w:p w14:paraId="38F5F263" w14:textId="2913F0D9" w:rsidR="008756BF" w:rsidRPr="003200C8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</w:tr>
      <w:tr w:rsidR="008756BF" w:rsidRPr="003200C8" w14:paraId="7C93E531" w14:textId="77777777" w:rsidTr="006D119A">
        <w:tc>
          <w:tcPr>
            <w:tcW w:w="450" w:type="dxa"/>
          </w:tcPr>
          <w:p w14:paraId="19C8DA23" w14:textId="0086DE37" w:rsidR="008756BF" w:rsidRPr="003200C8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1980" w:type="dxa"/>
          </w:tcPr>
          <w:p w14:paraId="49652C5C" w14:textId="5AD2F07A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tart a new game of the chosen board size and game mode</w:t>
            </w:r>
          </w:p>
        </w:tc>
        <w:tc>
          <w:tcPr>
            <w:tcW w:w="5580" w:type="dxa"/>
          </w:tcPr>
          <w:p w14:paraId="458971D1" w14:textId="77777777" w:rsidR="008756BF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,</w:t>
            </w:r>
          </w:p>
          <w:p w14:paraId="7591666C" w14:textId="1BC3F51A" w:rsidR="00424E9E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 want to</w:t>
            </w:r>
            <w:r w:rsidR="00F91B60">
              <w:rPr>
                <w:rFonts w:ascii="Times New Roman" w:hAnsi="Times New Roman" w:cs="Times New Roman"/>
                <w:sz w:val="21"/>
                <w:szCs w:val="21"/>
              </w:rPr>
              <w:t xml:space="preserve"> start a new game with the chosen board size and game mode,</w:t>
            </w:r>
          </w:p>
          <w:p w14:paraId="49638F60" w14:textId="3E43FB92" w:rsidR="00424E9E" w:rsidRPr="003200C8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o that</w:t>
            </w:r>
            <w:r w:rsidR="00F91B60">
              <w:rPr>
                <w:rFonts w:ascii="Times New Roman" w:hAnsi="Times New Roman" w:cs="Times New Roman"/>
                <w:sz w:val="21"/>
                <w:szCs w:val="21"/>
              </w:rPr>
              <w:t xml:space="preserve"> I can begin play a new game with selected settings</w:t>
            </w:r>
          </w:p>
        </w:tc>
        <w:tc>
          <w:tcPr>
            <w:tcW w:w="810" w:type="dxa"/>
          </w:tcPr>
          <w:p w14:paraId="55950CEF" w14:textId="77777777" w:rsidR="008756BF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Low</w:t>
            </w:r>
          </w:p>
          <w:p w14:paraId="0B803A6F" w14:textId="239E7BFC" w:rsidR="005A38D0" w:rsidRPr="003200C8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ssential</w:t>
            </w:r>
          </w:p>
        </w:tc>
        <w:tc>
          <w:tcPr>
            <w:tcW w:w="1440" w:type="dxa"/>
          </w:tcPr>
          <w:p w14:paraId="514E5EA8" w14:textId="6DA641F2" w:rsidR="008756BF" w:rsidRPr="003200C8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</w:tr>
      <w:tr w:rsidR="004570C9" w:rsidRPr="003200C8" w14:paraId="2D657C10" w14:textId="77777777" w:rsidTr="006D119A">
        <w:tc>
          <w:tcPr>
            <w:tcW w:w="450" w:type="dxa"/>
          </w:tcPr>
          <w:p w14:paraId="31FB4A15" w14:textId="2B6C4FD2" w:rsidR="004570C9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1980" w:type="dxa"/>
          </w:tcPr>
          <w:p w14:paraId="1055D016" w14:textId="13676E2D" w:rsidR="004570C9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a move in a simple game</w:t>
            </w:r>
          </w:p>
        </w:tc>
        <w:tc>
          <w:tcPr>
            <w:tcW w:w="5580" w:type="dxa"/>
          </w:tcPr>
          <w:p w14:paraId="78F52AF3" w14:textId="5FA782BC" w:rsidR="004570C9" w:rsidRDefault="00056D54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</w:t>
            </w:r>
            <w:r w:rsidR="00573EB8">
              <w:rPr>
                <w:rFonts w:ascii="Times New Roman" w:hAnsi="Times New Roman" w:cs="Times New Roman"/>
                <w:sz w:val="21"/>
                <w:szCs w:val="21"/>
              </w:rPr>
              <w:t xml:space="preserve"> in simple gam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60874CC4" w14:textId="77777777" w:rsidR="00056D54" w:rsidRDefault="00056D54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 want to make a move placing “O” or “S” on the board</w:t>
            </w:r>
          </w:p>
          <w:p w14:paraId="471CA845" w14:textId="3568E2DA" w:rsidR="00056D54" w:rsidRPr="003200C8" w:rsidRDefault="00056D54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o that I can try to form a sequence “SOS” and win the game</w:t>
            </w:r>
          </w:p>
        </w:tc>
        <w:tc>
          <w:tcPr>
            <w:tcW w:w="810" w:type="dxa"/>
          </w:tcPr>
          <w:p w14:paraId="0DCD1405" w14:textId="77777777" w:rsidR="004570C9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edium</w:t>
            </w:r>
          </w:p>
          <w:p w14:paraId="31703576" w14:textId="39AECA4E" w:rsidR="005A38D0" w:rsidRPr="003200C8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ssential</w:t>
            </w:r>
          </w:p>
        </w:tc>
        <w:tc>
          <w:tcPr>
            <w:tcW w:w="1440" w:type="dxa"/>
          </w:tcPr>
          <w:p w14:paraId="38BFB3E7" w14:textId="70A8C003" w:rsidR="004570C9" w:rsidRPr="003200C8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2</w:t>
            </w:r>
          </w:p>
        </w:tc>
      </w:tr>
      <w:tr w:rsidR="004570C9" w:rsidRPr="003200C8" w14:paraId="6EC6BB77" w14:textId="77777777" w:rsidTr="006D119A">
        <w:tc>
          <w:tcPr>
            <w:tcW w:w="450" w:type="dxa"/>
          </w:tcPr>
          <w:p w14:paraId="27413B69" w14:textId="72A137DE" w:rsidR="004570C9" w:rsidRPr="003200C8" w:rsidRDefault="006D119A" w:rsidP="0023430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0" w:type="dxa"/>
          </w:tcPr>
          <w:p w14:paraId="0C90F4F4" w14:textId="77777777" w:rsidR="004570C9" w:rsidRPr="003200C8" w:rsidRDefault="004570C9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 simple game is over</w:t>
            </w:r>
          </w:p>
        </w:tc>
        <w:tc>
          <w:tcPr>
            <w:tcW w:w="5580" w:type="dxa"/>
          </w:tcPr>
          <w:p w14:paraId="57C24840" w14:textId="3A01B907" w:rsidR="004570C9" w:rsidRDefault="00056D54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</w:t>
            </w:r>
            <w:r w:rsidR="00573EB8">
              <w:rPr>
                <w:rFonts w:ascii="Times New Roman" w:hAnsi="Times New Roman" w:cs="Times New Roman"/>
                <w:sz w:val="21"/>
                <w:szCs w:val="21"/>
              </w:rPr>
              <w:t xml:space="preserve"> in simple gam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="00573EB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26D01EA6" w14:textId="54E22177" w:rsidR="00056D54" w:rsidRDefault="00056D54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 want</w:t>
            </w:r>
            <w:r w:rsidR="00573EB8">
              <w:rPr>
                <w:rFonts w:ascii="Times New Roman" w:hAnsi="Times New Roman" w:cs="Times New Roman"/>
                <w:sz w:val="21"/>
                <w:szCs w:val="21"/>
              </w:rPr>
              <w:t xml:space="preserve"> validation that simple game is over.</w:t>
            </w:r>
          </w:p>
          <w:p w14:paraId="3011E4E5" w14:textId="128B3C0D" w:rsidR="00056D54" w:rsidRPr="003200C8" w:rsidRDefault="00056D54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o that</w:t>
            </w:r>
            <w:r w:rsidR="00573EB8">
              <w:rPr>
                <w:rFonts w:ascii="Times New Roman" w:hAnsi="Times New Roman" w:cs="Times New Roman"/>
                <w:sz w:val="21"/>
                <w:szCs w:val="21"/>
              </w:rPr>
              <w:t xml:space="preserve"> I can see the </w:t>
            </w:r>
            <w:r w:rsidR="007567CB">
              <w:rPr>
                <w:rFonts w:ascii="Times New Roman" w:hAnsi="Times New Roman" w:cs="Times New Roman"/>
                <w:sz w:val="21"/>
                <w:szCs w:val="21"/>
              </w:rPr>
              <w:t>game results and decide to play another game.</w:t>
            </w:r>
          </w:p>
        </w:tc>
        <w:tc>
          <w:tcPr>
            <w:tcW w:w="810" w:type="dxa"/>
          </w:tcPr>
          <w:p w14:paraId="7D69A394" w14:textId="77777777" w:rsidR="004570C9" w:rsidRDefault="005A38D0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Low</w:t>
            </w:r>
          </w:p>
          <w:p w14:paraId="3986FE22" w14:textId="41B841BA" w:rsidR="005A38D0" w:rsidRPr="003200C8" w:rsidRDefault="005A38D0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ssential</w:t>
            </w:r>
          </w:p>
        </w:tc>
        <w:tc>
          <w:tcPr>
            <w:tcW w:w="1440" w:type="dxa"/>
          </w:tcPr>
          <w:p w14:paraId="0AD02922" w14:textId="4CF33961" w:rsidR="004570C9" w:rsidRPr="003200C8" w:rsidRDefault="00424E9E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</w:tr>
      <w:tr w:rsidR="008756BF" w:rsidRPr="003200C8" w14:paraId="3949CAB3" w14:textId="77777777" w:rsidTr="006D119A">
        <w:tc>
          <w:tcPr>
            <w:tcW w:w="450" w:type="dxa"/>
          </w:tcPr>
          <w:p w14:paraId="50CC76F2" w14:textId="69320C35" w:rsidR="008756BF" w:rsidRPr="003200C8" w:rsidRDefault="006D119A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  <w:tc>
          <w:tcPr>
            <w:tcW w:w="1980" w:type="dxa"/>
          </w:tcPr>
          <w:p w14:paraId="4EFBFC5A" w14:textId="3D44CC89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a move in a general game</w:t>
            </w:r>
          </w:p>
        </w:tc>
        <w:tc>
          <w:tcPr>
            <w:tcW w:w="5580" w:type="dxa"/>
          </w:tcPr>
          <w:p w14:paraId="6E5191B9" w14:textId="17C73E66" w:rsidR="008756BF" w:rsidRDefault="00573EB8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</w:t>
            </w:r>
            <w:r w:rsidR="00B407A4">
              <w:rPr>
                <w:rFonts w:ascii="Times New Roman" w:hAnsi="Times New Roman" w:cs="Times New Roman"/>
                <w:sz w:val="21"/>
                <w:szCs w:val="21"/>
              </w:rPr>
              <w:t xml:space="preserve"> in a general game,</w:t>
            </w:r>
          </w:p>
          <w:p w14:paraId="54E1303C" w14:textId="5663840A" w:rsidR="00573EB8" w:rsidRDefault="00573EB8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 want</w:t>
            </w:r>
            <w:r w:rsidR="00B407A4">
              <w:rPr>
                <w:rFonts w:ascii="Times New Roman" w:hAnsi="Times New Roman" w:cs="Times New Roman"/>
                <w:sz w:val="21"/>
                <w:szCs w:val="21"/>
              </w:rPr>
              <w:t xml:space="preserve"> to make a move placing “O” or “S” on the board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340CEBC0" w14:textId="5756FC48" w:rsidR="00573EB8" w:rsidRPr="003200C8" w:rsidRDefault="00573EB8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o that</w:t>
            </w:r>
            <w:r w:rsidR="00B407A4">
              <w:rPr>
                <w:rFonts w:ascii="Times New Roman" w:hAnsi="Times New Roman" w:cs="Times New Roman"/>
                <w:sz w:val="21"/>
                <w:szCs w:val="21"/>
              </w:rPr>
              <w:t xml:space="preserve"> I can create the most “SOS” sequences and win the game</w:t>
            </w:r>
          </w:p>
        </w:tc>
        <w:tc>
          <w:tcPr>
            <w:tcW w:w="810" w:type="dxa"/>
          </w:tcPr>
          <w:p w14:paraId="3E409853" w14:textId="72713D74" w:rsidR="008756BF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edium</w:t>
            </w:r>
          </w:p>
          <w:p w14:paraId="6EBD0388" w14:textId="67A2ECB6" w:rsidR="005A38D0" w:rsidRPr="003200C8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ssential</w:t>
            </w:r>
          </w:p>
        </w:tc>
        <w:tc>
          <w:tcPr>
            <w:tcW w:w="1440" w:type="dxa"/>
          </w:tcPr>
          <w:p w14:paraId="643D6FFD" w14:textId="15B69D1B" w:rsidR="008756BF" w:rsidRPr="003200C8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2</w:t>
            </w:r>
          </w:p>
        </w:tc>
      </w:tr>
      <w:tr w:rsidR="008756BF" w:rsidRPr="003200C8" w14:paraId="11EE81CE" w14:textId="77777777" w:rsidTr="006D119A">
        <w:tc>
          <w:tcPr>
            <w:tcW w:w="450" w:type="dxa"/>
          </w:tcPr>
          <w:p w14:paraId="6D03DEC3" w14:textId="35E442FC" w:rsidR="008756BF" w:rsidRPr="003200C8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</w:t>
            </w:r>
          </w:p>
        </w:tc>
        <w:tc>
          <w:tcPr>
            <w:tcW w:w="1980" w:type="dxa"/>
          </w:tcPr>
          <w:p w14:paraId="4885C198" w14:textId="19CBB6E2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 general game is over</w:t>
            </w:r>
          </w:p>
        </w:tc>
        <w:tc>
          <w:tcPr>
            <w:tcW w:w="5580" w:type="dxa"/>
          </w:tcPr>
          <w:p w14:paraId="714F6334" w14:textId="473FEF4D" w:rsidR="00573EB8" w:rsidRDefault="00573EB8" w:rsidP="00573E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</w:t>
            </w:r>
            <w:r w:rsidR="00A520CA">
              <w:rPr>
                <w:rFonts w:ascii="Times New Roman" w:hAnsi="Times New Roman" w:cs="Times New Roman"/>
                <w:sz w:val="21"/>
                <w:szCs w:val="21"/>
              </w:rPr>
              <w:t xml:space="preserve"> in a general gam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0D9DB030" w14:textId="662C933C" w:rsidR="00573EB8" w:rsidRDefault="00573EB8" w:rsidP="00573E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 want</w:t>
            </w:r>
            <w:r w:rsidR="00A520CA">
              <w:rPr>
                <w:rFonts w:ascii="Times New Roman" w:hAnsi="Times New Roman" w:cs="Times New Roman"/>
                <w:sz w:val="21"/>
                <w:szCs w:val="21"/>
              </w:rPr>
              <w:t xml:space="preserve"> validation that general game is over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4E60CDA4" w14:textId="1B915B54" w:rsidR="008756BF" w:rsidRPr="003200C8" w:rsidRDefault="00573EB8" w:rsidP="00573E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o that</w:t>
            </w:r>
            <w:r w:rsidR="00A520CA">
              <w:rPr>
                <w:rFonts w:ascii="Times New Roman" w:hAnsi="Times New Roman" w:cs="Times New Roman"/>
                <w:sz w:val="21"/>
                <w:szCs w:val="21"/>
              </w:rPr>
              <w:t xml:space="preserve"> that I can see game results and decide to play another game.</w:t>
            </w:r>
          </w:p>
        </w:tc>
        <w:tc>
          <w:tcPr>
            <w:tcW w:w="810" w:type="dxa"/>
          </w:tcPr>
          <w:p w14:paraId="4FDE5AE4" w14:textId="77777777" w:rsidR="008756BF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Low</w:t>
            </w:r>
          </w:p>
          <w:p w14:paraId="72BDFC38" w14:textId="5BF052E6" w:rsidR="005A38D0" w:rsidRPr="003200C8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ssential</w:t>
            </w:r>
          </w:p>
        </w:tc>
        <w:tc>
          <w:tcPr>
            <w:tcW w:w="1440" w:type="dxa"/>
          </w:tcPr>
          <w:p w14:paraId="7D81E2E8" w14:textId="71C890BA" w:rsidR="008756BF" w:rsidRPr="003200C8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</w:tr>
    </w:tbl>
    <w:p w14:paraId="05F6771C" w14:textId="77777777" w:rsidR="003E43A4" w:rsidRDefault="003E43A4" w:rsidP="003E43A4">
      <w:pPr>
        <w:rPr>
          <w:rFonts w:ascii="Times New Roman" w:hAnsi="Times New Roman" w:cs="Times New Roman"/>
        </w:rPr>
      </w:pPr>
    </w:p>
    <w:p w14:paraId="5B441448" w14:textId="15E3BA0D" w:rsidR="003E43A4" w:rsidRPr="0080269C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0269C">
        <w:rPr>
          <w:rFonts w:ascii="Times New Roman" w:hAnsi="Times New Roman" w:cs="Times New Roman"/>
          <w:b/>
        </w:rPr>
        <w:t>Acceptance Criteria</w:t>
      </w:r>
      <w:r w:rsidR="0080269C" w:rsidRPr="0080269C">
        <w:rPr>
          <w:rFonts w:ascii="Times New Roman" w:hAnsi="Times New Roman" w:cs="Times New Roman"/>
          <w:b/>
        </w:rPr>
        <w:t xml:space="preserve"> (AC) </w:t>
      </w:r>
      <w:r w:rsidR="003200C8">
        <w:rPr>
          <w:rFonts w:ascii="Times New Roman" w:hAnsi="Times New Roman" w:cs="Times New Roman"/>
          <w:b/>
        </w:rPr>
        <w:t>(</w:t>
      </w:r>
      <w:r w:rsidR="00F954F6">
        <w:rPr>
          <w:rFonts w:ascii="Times New Roman" w:hAnsi="Times New Roman" w:cs="Times New Roman"/>
          <w:b/>
        </w:rPr>
        <w:t>8</w:t>
      </w:r>
      <w:r w:rsidR="003200C8">
        <w:rPr>
          <w:rFonts w:ascii="Times New Roman" w:hAnsi="Times New Roman" w:cs="Times New Roman"/>
          <w:b/>
        </w:rPr>
        <w:t xml:space="preserve"> points)</w:t>
      </w:r>
      <w:r w:rsidR="002043C4">
        <w:rPr>
          <w:rFonts w:ascii="Times New Roman" w:hAnsi="Times New Roman" w:cs="Times New Roman"/>
          <w:b/>
        </w:rPr>
        <w:t>: Add/delete rows as needed.</w:t>
      </w:r>
    </w:p>
    <w:p w14:paraId="5DCB0750" w14:textId="77777777" w:rsidR="003E43A4" w:rsidRDefault="003E43A4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695"/>
        <w:gridCol w:w="540"/>
        <w:gridCol w:w="5997"/>
        <w:gridCol w:w="2023"/>
      </w:tblGrid>
      <w:tr w:rsidR="00CB3606" w:rsidRPr="003200C8" w14:paraId="0F45402F" w14:textId="77777777" w:rsidTr="003200C8">
        <w:tc>
          <w:tcPr>
            <w:tcW w:w="1695" w:type="dxa"/>
          </w:tcPr>
          <w:p w14:paraId="50E47D40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ID and Name</w:t>
            </w:r>
          </w:p>
        </w:tc>
        <w:tc>
          <w:tcPr>
            <w:tcW w:w="540" w:type="dxa"/>
          </w:tcPr>
          <w:p w14:paraId="68A5DD62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AC </w:t>
            </w:r>
          </w:p>
          <w:p w14:paraId="3E2AF056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5997" w:type="dxa"/>
          </w:tcPr>
          <w:p w14:paraId="1052F720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Description of Acceptance Criterion</w:t>
            </w:r>
          </w:p>
        </w:tc>
        <w:tc>
          <w:tcPr>
            <w:tcW w:w="2023" w:type="dxa"/>
          </w:tcPr>
          <w:p w14:paraId="79770DB9" w14:textId="58689DB6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Status (completed, </w:t>
            </w:r>
            <w:proofErr w:type="spellStart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toDo</w:t>
            </w:r>
            <w:proofErr w:type="spellEnd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, </w:t>
            </w:r>
            <w:proofErr w:type="spellStart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nProgress</w:t>
            </w:r>
            <w:proofErr w:type="spellEnd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)</w:t>
            </w:r>
          </w:p>
        </w:tc>
      </w:tr>
      <w:tr w:rsidR="003200C8" w:rsidRPr="003200C8" w14:paraId="551A5773" w14:textId="77777777" w:rsidTr="003200C8">
        <w:tc>
          <w:tcPr>
            <w:tcW w:w="1695" w:type="dxa"/>
            <w:vMerge w:val="restart"/>
          </w:tcPr>
          <w:p w14:paraId="6EBC0B49" w14:textId="154FD97A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40" w:type="dxa"/>
          </w:tcPr>
          <w:p w14:paraId="3F09E2E9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.1</w:t>
            </w:r>
          </w:p>
        </w:tc>
        <w:tc>
          <w:tcPr>
            <w:tcW w:w="5997" w:type="dxa"/>
          </w:tcPr>
          <w:p w14:paraId="0CBDCF30" w14:textId="0E3CA04D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AC 1.1 &lt;scenario description&gt;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 xml:space="preserve"> Inputting a custom board size</w:t>
            </w:r>
          </w:p>
          <w:p w14:paraId="584ED6E2" w14:textId="561D757C" w:rsidR="00F85E2C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 xml:space="preserve"> the player is on the game setup </w:t>
            </w:r>
            <w:r w:rsidR="00CC3D06">
              <w:rPr>
                <w:rFonts w:ascii="Times New Roman" w:hAnsi="Times New Roman" w:cs="Times New Roman"/>
                <w:sz w:val="21"/>
                <w:szCs w:val="21"/>
              </w:rPr>
              <w:t>display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1C7EB6F6" w14:textId="18C44D2D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 xml:space="preserve"> the player inputs a custom board size (n&gt;2) </w:t>
            </w:r>
          </w:p>
          <w:p w14:paraId="7952D3FE" w14:textId="46983706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Then 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>the game should validate the size and display it to the user</w:t>
            </w:r>
          </w:p>
        </w:tc>
        <w:tc>
          <w:tcPr>
            <w:tcW w:w="2023" w:type="dxa"/>
          </w:tcPr>
          <w:p w14:paraId="7A059CC0" w14:textId="36AAB5D2" w:rsidR="003200C8" w:rsidRPr="003200C8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  <w:proofErr w:type="spellEnd"/>
          </w:p>
        </w:tc>
      </w:tr>
      <w:tr w:rsidR="003200C8" w:rsidRPr="003200C8" w14:paraId="204F3A5E" w14:textId="77777777" w:rsidTr="003200C8">
        <w:tc>
          <w:tcPr>
            <w:tcW w:w="1695" w:type="dxa"/>
            <w:vMerge/>
          </w:tcPr>
          <w:p w14:paraId="6E99C1EC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BB17133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.2</w:t>
            </w:r>
          </w:p>
        </w:tc>
        <w:tc>
          <w:tcPr>
            <w:tcW w:w="5997" w:type="dxa"/>
          </w:tcPr>
          <w:p w14:paraId="6601B1AB" w14:textId="27FB4DE4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AC 1.2 &lt;scenario description&gt;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 xml:space="preserve"> No Board size selected (default size)</w:t>
            </w:r>
          </w:p>
          <w:p w14:paraId="7C9F43F5" w14:textId="4C95D02F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 xml:space="preserve">the player is on the game setup </w:t>
            </w:r>
            <w:r w:rsidR="00CC3D06">
              <w:rPr>
                <w:rFonts w:ascii="Times New Roman" w:hAnsi="Times New Roman" w:cs="Times New Roman"/>
                <w:sz w:val="21"/>
                <w:szCs w:val="21"/>
              </w:rPr>
              <w:t>display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04FF1088" w14:textId="2202E968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 xml:space="preserve"> the player does not select any board size,</w:t>
            </w:r>
          </w:p>
          <w:p w14:paraId="01506BC0" w14:textId="15F327B1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be at a </w:t>
            </w:r>
            <w:proofErr w:type="gramStart"/>
            <w:r w:rsidR="00F85E2C">
              <w:rPr>
                <w:rFonts w:ascii="Times New Roman" w:hAnsi="Times New Roman" w:cs="Times New Roman"/>
                <w:sz w:val="21"/>
                <w:szCs w:val="21"/>
              </w:rPr>
              <w:t>default  3</w:t>
            </w:r>
            <w:proofErr w:type="gramEnd"/>
            <w:r w:rsidR="00F85E2C">
              <w:rPr>
                <w:rFonts w:ascii="Times New Roman" w:hAnsi="Times New Roman" w:cs="Times New Roman"/>
                <w:sz w:val="21"/>
                <w:szCs w:val="21"/>
              </w:rPr>
              <w:t>x3 board size and display to user</w:t>
            </w:r>
          </w:p>
        </w:tc>
        <w:tc>
          <w:tcPr>
            <w:tcW w:w="2023" w:type="dxa"/>
          </w:tcPr>
          <w:p w14:paraId="7F4FBC14" w14:textId="148F4673" w:rsidR="003200C8" w:rsidRPr="003200C8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  <w:proofErr w:type="spellEnd"/>
          </w:p>
        </w:tc>
      </w:tr>
      <w:tr w:rsidR="003200C8" w:rsidRPr="003200C8" w14:paraId="4649018F" w14:textId="77777777" w:rsidTr="003200C8">
        <w:tc>
          <w:tcPr>
            <w:tcW w:w="1695" w:type="dxa"/>
            <w:vMerge/>
          </w:tcPr>
          <w:p w14:paraId="1A7EF0E8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2ECB612" w14:textId="684B2E19" w:rsidR="003200C8" w:rsidRPr="003200C8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.3</w:t>
            </w:r>
          </w:p>
        </w:tc>
        <w:tc>
          <w:tcPr>
            <w:tcW w:w="5997" w:type="dxa"/>
          </w:tcPr>
          <w:p w14:paraId="6900DFE8" w14:textId="3F989C01" w:rsidR="003200C8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1.3 &lt;scenario description&gt; Invalid custom board size</w:t>
            </w:r>
          </w:p>
          <w:p w14:paraId="66A6F70C" w14:textId="3EB9211F" w:rsidR="000D3FBB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 the is on the game setup display</w:t>
            </w:r>
          </w:p>
          <w:p w14:paraId="502329C0" w14:textId="1F6D0E53" w:rsidR="000D3FBB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 the player inputs a custom board size that is out of the allowed range (n&lt;=2)</w:t>
            </w:r>
          </w:p>
          <w:p w14:paraId="1E119673" w14:textId="7B43A568" w:rsidR="000D3FBB" w:rsidRPr="003200C8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 the game should display an error message indicating that the size is invalid and prompt the player to select a valid size.</w:t>
            </w:r>
          </w:p>
        </w:tc>
        <w:tc>
          <w:tcPr>
            <w:tcW w:w="2023" w:type="dxa"/>
          </w:tcPr>
          <w:p w14:paraId="63CDD357" w14:textId="5972436D" w:rsidR="003200C8" w:rsidRPr="003200C8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  <w:proofErr w:type="spellEnd"/>
          </w:p>
        </w:tc>
      </w:tr>
      <w:tr w:rsidR="00F85E2C" w:rsidRPr="003200C8" w14:paraId="315EA953" w14:textId="77777777" w:rsidTr="003200C8">
        <w:tc>
          <w:tcPr>
            <w:tcW w:w="1695" w:type="dxa"/>
          </w:tcPr>
          <w:p w14:paraId="26087A49" w14:textId="77777777" w:rsidR="00F85E2C" w:rsidRPr="003200C8" w:rsidRDefault="00F85E2C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E4804AF" w14:textId="77777777" w:rsidR="00F85E2C" w:rsidRPr="003200C8" w:rsidRDefault="00F85E2C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1BE86FF7" w14:textId="77777777" w:rsidR="00F85E2C" w:rsidRPr="003200C8" w:rsidRDefault="00F85E2C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3F1C07A9" w14:textId="77777777" w:rsidR="00F85E2C" w:rsidRPr="003200C8" w:rsidRDefault="00F85E2C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200C8" w:rsidRPr="003200C8" w14:paraId="4B70A795" w14:textId="77777777" w:rsidTr="003200C8">
        <w:tc>
          <w:tcPr>
            <w:tcW w:w="1695" w:type="dxa"/>
            <w:vMerge w:val="restart"/>
          </w:tcPr>
          <w:p w14:paraId="79CDA6BC" w14:textId="3356E088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40" w:type="dxa"/>
          </w:tcPr>
          <w:p w14:paraId="618267B1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.1</w:t>
            </w:r>
          </w:p>
        </w:tc>
        <w:tc>
          <w:tcPr>
            <w:tcW w:w="5997" w:type="dxa"/>
          </w:tcPr>
          <w:p w14:paraId="647AEBA2" w14:textId="7A8FCDA1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AC 2.1 &lt;scenario description&gt;</w:t>
            </w:r>
            <w:r w:rsidR="00B02232">
              <w:rPr>
                <w:rFonts w:ascii="Times New Roman" w:hAnsi="Times New Roman" w:cs="Times New Roman"/>
                <w:sz w:val="21"/>
                <w:szCs w:val="21"/>
              </w:rPr>
              <w:t>Choosing the Simple Game Mode</w:t>
            </w:r>
          </w:p>
          <w:p w14:paraId="0CAB67D8" w14:textId="2A608ACB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  <w:r w:rsidR="00CC3D06">
              <w:rPr>
                <w:rFonts w:ascii="Times New Roman" w:hAnsi="Times New Roman" w:cs="Times New Roman"/>
                <w:sz w:val="21"/>
                <w:szCs w:val="21"/>
              </w:rPr>
              <w:t>the player is on the game setup display,</w:t>
            </w:r>
          </w:p>
          <w:p w14:paraId="26BB74B4" w14:textId="3A5AD578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When</w:t>
            </w:r>
            <w:r w:rsidR="00CC3D06">
              <w:rPr>
                <w:rFonts w:ascii="Times New Roman" w:hAnsi="Times New Roman" w:cs="Times New Roman"/>
                <w:sz w:val="21"/>
                <w:szCs w:val="21"/>
              </w:rPr>
              <w:t xml:space="preserve"> the player chooses the “Simple Game” mode </w:t>
            </w:r>
            <w:r w:rsidR="00B02232">
              <w:rPr>
                <w:rFonts w:ascii="Times New Roman" w:hAnsi="Times New Roman" w:cs="Times New Roman"/>
                <w:sz w:val="21"/>
                <w:szCs w:val="21"/>
              </w:rPr>
              <w:t xml:space="preserve">from </w:t>
            </w:r>
            <w:r w:rsidR="00CC3D06">
              <w:rPr>
                <w:rFonts w:ascii="Times New Roman" w:hAnsi="Times New Roman" w:cs="Times New Roman"/>
                <w:sz w:val="21"/>
                <w:szCs w:val="21"/>
              </w:rPr>
              <w:t>the game mode options,</w:t>
            </w:r>
          </w:p>
          <w:p w14:paraId="62D0D2A1" w14:textId="0B0AF1D0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CC3D06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02232">
              <w:rPr>
                <w:rFonts w:ascii="Times New Roman" w:hAnsi="Times New Roman" w:cs="Times New Roman"/>
                <w:sz w:val="21"/>
                <w:szCs w:val="21"/>
              </w:rPr>
              <w:t>the game should apply the “Simple Game” logic and rules to user’s game</w:t>
            </w:r>
          </w:p>
        </w:tc>
        <w:tc>
          <w:tcPr>
            <w:tcW w:w="2023" w:type="dxa"/>
          </w:tcPr>
          <w:p w14:paraId="0D89FBB2" w14:textId="531D4996" w:rsidR="003200C8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inProgress</w:t>
            </w:r>
            <w:proofErr w:type="spellEnd"/>
          </w:p>
        </w:tc>
      </w:tr>
      <w:tr w:rsidR="003200C8" w:rsidRPr="003200C8" w14:paraId="4EC8F2D5" w14:textId="77777777" w:rsidTr="003200C8">
        <w:tc>
          <w:tcPr>
            <w:tcW w:w="1695" w:type="dxa"/>
            <w:vMerge/>
          </w:tcPr>
          <w:p w14:paraId="3BD9D260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E687F26" w14:textId="6165A0CA" w:rsidR="003200C8" w:rsidRPr="003200C8" w:rsidRDefault="00CC3D06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.2</w:t>
            </w:r>
          </w:p>
        </w:tc>
        <w:tc>
          <w:tcPr>
            <w:tcW w:w="5997" w:type="dxa"/>
          </w:tcPr>
          <w:p w14:paraId="3F292DE5" w14:textId="6928C822" w:rsidR="00CC3D06" w:rsidRPr="003200C8" w:rsidRDefault="00CC3D06" w:rsidP="00CC3D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AC 2.1 &lt;scenario description&gt;</w:t>
            </w:r>
            <w:r w:rsidR="00B02232">
              <w:rPr>
                <w:rFonts w:ascii="Times New Roman" w:hAnsi="Times New Roman" w:cs="Times New Roman"/>
                <w:sz w:val="21"/>
                <w:szCs w:val="21"/>
              </w:rPr>
              <w:t xml:space="preserve"> Choosing the General Game Mode</w:t>
            </w:r>
          </w:p>
          <w:p w14:paraId="29D28B86" w14:textId="71F4B57B" w:rsidR="00CC3D06" w:rsidRPr="003200C8" w:rsidRDefault="00CC3D06" w:rsidP="00CC3D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  <w:r w:rsidR="00B02232">
              <w:rPr>
                <w:rFonts w:ascii="Times New Roman" w:hAnsi="Times New Roman" w:cs="Times New Roman"/>
                <w:sz w:val="21"/>
                <w:szCs w:val="21"/>
              </w:rPr>
              <w:t>the player is on the game setup display,</w:t>
            </w:r>
          </w:p>
          <w:p w14:paraId="0D3F6BA6" w14:textId="3715FA55" w:rsidR="00CC3D06" w:rsidRPr="003200C8" w:rsidRDefault="00CC3D06" w:rsidP="00CC3D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B02232">
              <w:rPr>
                <w:rFonts w:ascii="Times New Roman" w:hAnsi="Times New Roman" w:cs="Times New Roman"/>
                <w:sz w:val="21"/>
                <w:szCs w:val="21"/>
              </w:rPr>
              <w:t xml:space="preserve"> the player chooses the “General Game” rules from the game mode options</w:t>
            </w:r>
          </w:p>
          <w:p w14:paraId="79E29936" w14:textId="6094B1E8" w:rsidR="003200C8" w:rsidRPr="003200C8" w:rsidRDefault="00CC3D06" w:rsidP="00CC3D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B02232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apply the “General Game” logic and rules to user’s game</w:t>
            </w:r>
          </w:p>
        </w:tc>
        <w:tc>
          <w:tcPr>
            <w:tcW w:w="2023" w:type="dxa"/>
          </w:tcPr>
          <w:p w14:paraId="16E5F700" w14:textId="46F4FC36" w:rsidR="003200C8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  <w:proofErr w:type="spellEnd"/>
          </w:p>
        </w:tc>
      </w:tr>
      <w:tr w:rsidR="005A38D0" w:rsidRPr="003200C8" w14:paraId="5CFD3BBC" w14:textId="77777777" w:rsidTr="005A38D0">
        <w:trPr>
          <w:trHeight w:val="314"/>
        </w:trPr>
        <w:tc>
          <w:tcPr>
            <w:tcW w:w="1695" w:type="dxa"/>
          </w:tcPr>
          <w:p w14:paraId="73701607" w14:textId="77777777" w:rsidR="005A38D0" w:rsidRPr="003200C8" w:rsidRDefault="005A38D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E0A0DE5" w14:textId="77777777" w:rsidR="005A38D0" w:rsidRPr="003200C8" w:rsidRDefault="005A38D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52C3CDB3" w14:textId="77777777" w:rsidR="005A38D0" w:rsidRDefault="005A38D0" w:rsidP="000D3FB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3CB73F1E" w14:textId="77777777" w:rsidR="005A38D0" w:rsidRPr="003200C8" w:rsidRDefault="005A38D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F91B60" w:rsidRPr="003200C8" w14:paraId="027D6959" w14:textId="77777777" w:rsidTr="00F91B60">
        <w:trPr>
          <w:trHeight w:val="584"/>
        </w:trPr>
        <w:tc>
          <w:tcPr>
            <w:tcW w:w="1695" w:type="dxa"/>
            <w:vMerge w:val="restart"/>
          </w:tcPr>
          <w:p w14:paraId="035F5A01" w14:textId="781C2A95" w:rsidR="00F91B60" w:rsidRPr="003200C8" w:rsidRDefault="00F91B6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3.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Start a new game of the chosen board size and game mod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540" w:type="dxa"/>
          </w:tcPr>
          <w:p w14:paraId="7C0C7821" w14:textId="7AEEFABA" w:rsidR="00F91B60" w:rsidRPr="003200C8" w:rsidRDefault="00F91B6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1</w:t>
            </w:r>
          </w:p>
        </w:tc>
        <w:tc>
          <w:tcPr>
            <w:tcW w:w="5997" w:type="dxa"/>
          </w:tcPr>
          <w:p w14:paraId="1C2BAFEF" w14:textId="77777777" w:rsidR="00F91B60" w:rsidRDefault="00F91B60" w:rsidP="000D3FB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50DCB729" w14:textId="6E120A10" w:rsidR="00F91B60" w:rsidRDefault="00F91B60" w:rsidP="000D3FB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3.1 &lt;scenario description&gt;</w:t>
            </w:r>
            <w:r w:rsidR="00056D54">
              <w:rPr>
                <w:rFonts w:ascii="Times New Roman" w:hAnsi="Times New Roman" w:cs="Times New Roman"/>
                <w:sz w:val="21"/>
                <w:szCs w:val="21"/>
              </w:rPr>
              <w:t xml:space="preserve"> Starting new game with selected board size and game mode</w:t>
            </w:r>
          </w:p>
          <w:p w14:paraId="3E6B7BD5" w14:textId="3481C0F6" w:rsidR="00F91B60" w:rsidRDefault="00F91B60" w:rsidP="000D3FB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2B19F5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a board size and game mode,</w:t>
            </w:r>
          </w:p>
          <w:p w14:paraId="3C7A6F59" w14:textId="6F3DE4DC" w:rsidR="00F91B60" w:rsidRDefault="00F91B60" w:rsidP="000D3FB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2B19F5">
              <w:rPr>
                <w:rFonts w:ascii="Times New Roman" w:hAnsi="Times New Roman" w:cs="Times New Roman"/>
                <w:sz w:val="21"/>
                <w:szCs w:val="21"/>
              </w:rPr>
              <w:t xml:space="preserve"> the player clicks start game button,</w:t>
            </w:r>
          </w:p>
          <w:p w14:paraId="62F1EA2F" w14:textId="6F0F53D6" w:rsidR="00F91B60" w:rsidRDefault="00F91B60" w:rsidP="000D3FB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2B19F5">
              <w:rPr>
                <w:rFonts w:ascii="Times New Roman" w:hAnsi="Times New Roman" w:cs="Times New Roman"/>
                <w:sz w:val="21"/>
                <w:szCs w:val="21"/>
              </w:rPr>
              <w:t xml:space="preserve"> the new game using </w:t>
            </w:r>
            <w:r w:rsidR="009909E1">
              <w:rPr>
                <w:rFonts w:ascii="Times New Roman" w:hAnsi="Times New Roman" w:cs="Times New Roman"/>
                <w:sz w:val="21"/>
                <w:szCs w:val="21"/>
              </w:rPr>
              <w:t>the chosen</w:t>
            </w:r>
            <w:r w:rsidR="002B19F5">
              <w:rPr>
                <w:rFonts w:ascii="Times New Roman" w:hAnsi="Times New Roman" w:cs="Times New Roman"/>
                <w:sz w:val="21"/>
                <w:szCs w:val="21"/>
              </w:rPr>
              <w:t xml:space="preserve"> size and game type will initialize, displaying the game board and allowing player to make a move.</w:t>
            </w:r>
          </w:p>
          <w:p w14:paraId="05698ACB" w14:textId="77777777" w:rsidR="00F91B60" w:rsidRPr="003200C8" w:rsidRDefault="00F91B6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3CFE4A83" w14:textId="2270735B" w:rsidR="00F91B60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F91B60" w:rsidRPr="003200C8" w14:paraId="566E2668" w14:textId="77777777" w:rsidTr="005A38D0">
        <w:trPr>
          <w:trHeight w:val="584"/>
        </w:trPr>
        <w:tc>
          <w:tcPr>
            <w:tcW w:w="1695" w:type="dxa"/>
            <w:vMerge/>
          </w:tcPr>
          <w:p w14:paraId="6746B165" w14:textId="77777777" w:rsidR="00F91B60" w:rsidRDefault="00F91B6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E104DA7" w14:textId="5F56C7E2" w:rsidR="00F91B60" w:rsidRPr="003200C8" w:rsidRDefault="00F91B6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2</w:t>
            </w:r>
          </w:p>
        </w:tc>
        <w:tc>
          <w:tcPr>
            <w:tcW w:w="5997" w:type="dxa"/>
          </w:tcPr>
          <w:p w14:paraId="093D4E33" w14:textId="261854E7" w:rsidR="00F91B60" w:rsidRDefault="00F91B60" w:rsidP="00F91B6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3.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&lt;scenario description&gt;</w:t>
            </w:r>
            <w:r w:rsidR="00056D54">
              <w:rPr>
                <w:rFonts w:ascii="Times New Roman" w:hAnsi="Times New Roman" w:cs="Times New Roman"/>
                <w:sz w:val="21"/>
                <w:szCs w:val="21"/>
              </w:rPr>
              <w:t xml:space="preserve"> Starting new game with default settings</w:t>
            </w:r>
          </w:p>
          <w:p w14:paraId="0FEDB952" w14:textId="1D73531B" w:rsidR="00F91B60" w:rsidRDefault="00F91B60" w:rsidP="00F91B6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2B19F5">
              <w:rPr>
                <w:rFonts w:ascii="Times New Roman" w:hAnsi="Times New Roman" w:cs="Times New Roman"/>
                <w:sz w:val="21"/>
                <w:szCs w:val="21"/>
              </w:rPr>
              <w:t xml:space="preserve"> the player has not selected board size and game mode</w:t>
            </w:r>
          </w:p>
          <w:p w14:paraId="2DEB3A82" w14:textId="1F7ECD27" w:rsidR="00F91B60" w:rsidRDefault="00F91B60" w:rsidP="00F91B6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2B19F5">
              <w:rPr>
                <w:rFonts w:ascii="Times New Roman" w:hAnsi="Times New Roman" w:cs="Times New Roman"/>
                <w:sz w:val="21"/>
                <w:szCs w:val="21"/>
              </w:rPr>
              <w:t xml:space="preserve"> the player clicks start game button</w:t>
            </w:r>
          </w:p>
          <w:p w14:paraId="34305E26" w14:textId="71191C44" w:rsidR="00F91B60" w:rsidRDefault="00F91B60" w:rsidP="00F91B6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2B19F5">
              <w:rPr>
                <w:rFonts w:ascii="Times New Roman" w:hAnsi="Times New Roman" w:cs="Times New Roman"/>
                <w:sz w:val="21"/>
                <w:szCs w:val="21"/>
              </w:rPr>
              <w:t xml:space="preserve"> the game with initialize with default setting of board size: 3x3 and game type: Simple</w:t>
            </w:r>
          </w:p>
          <w:p w14:paraId="727FD0F6" w14:textId="77777777" w:rsidR="00F91B60" w:rsidRDefault="00F91B60" w:rsidP="000D3FB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2C8070A5" w14:textId="3DA42905" w:rsidR="00F91B60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4A2FFE" w:rsidRPr="003200C8" w14:paraId="56D34146" w14:textId="77777777" w:rsidTr="00056D54">
        <w:trPr>
          <w:trHeight w:val="160"/>
        </w:trPr>
        <w:tc>
          <w:tcPr>
            <w:tcW w:w="1695" w:type="dxa"/>
            <w:vMerge w:val="restart"/>
          </w:tcPr>
          <w:p w14:paraId="1457CECF" w14:textId="3CC5D1AB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4.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Make a move in a simple gam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540" w:type="dxa"/>
          </w:tcPr>
          <w:p w14:paraId="07A59C17" w14:textId="0E4E4E7A" w:rsidR="004A2FFE" w:rsidRPr="003200C8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1</w:t>
            </w:r>
          </w:p>
        </w:tc>
        <w:tc>
          <w:tcPr>
            <w:tcW w:w="5997" w:type="dxa"/>
          </w:tcPr>
          <w:p w14:paraId="05F07C65" w14:textId="0841460C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&lt;scenario description&gt;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Check SOS completion after </w:t>
            </w:r>
            <w:proofErr w:type="gramStart"/>
            <w:r>
              <w:rPr>
                <w:rFonts w:ascii="Times New Roman" w:hAnsi="Times New Roman" w:cs="Times New Roman"/>
                <w:sz w:val="21"/>
                <w:szCs w:val="21"/>
              </w:rPr>
              <w:t>move</w:t>
            </w:r>
            <w:proofErr w:type="gramEnd"/>
          </w:p>
          <w:p w14:paraId="108BAB65" w14:textId="46BFA0BF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 the player has placed an “S” or “O”</w:t>
            </w:r>
          </w:p>
          <w:p w14:paraId="56C9B829" w14:textId="786C9B93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 move forms “SOS” horizontally, vertically, or diagonally</w:t>
            </w:r>
          </w:p>
          <w:p w14:paraId="7761DD5E" w14:textId="512C34CD" w:rsidR="004A2FFE" w:rsidRPr="003200C8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Then the player should be declared the </w:t>
            </w:r>
            <w:proofErr w:type="gramStart"/>
            <w:r>
              <w:rPr>
                <w:rFonts w:ascii="Times New Roman" w:hAnsi="Times New Roman" w:cs="Times New Roman"/>
                <w:sz w:val="21"/>
                <w:szCs w:val="21"/>
              </w:rPr>
              <w:t>winner</w:t>
            </w:r>
            <w:proofErr w:type="gramEnd"/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and the game should end.</w:t>
            </w:r>
          </w:p>
        </w:tc>
        <w:tc>
          <w:tcPr>
            <w:tcW w:w="2023" w:type="dxa"/>
          </w:tcPr>
          <w:p w14:paraId="00765624" w14:textId="2CBF51F2" w:rsidR="004A2FFE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4A2FFE" w:rsidRPr="003200C8" w14:paraId="72EEFED6" w14:textId="77777777" w:rsidTr="002B19F5">
        <w:trPr>
          <w:trHeight w:val="160"/>
        </w:trPr>
        <w:tc>
          <w:tcPr>
            <w:tcW w:w="1695" w:type="dxa"/>
            <w:vMerge/>
          </w:tcPr>
          <w:p w14:paraId="6805F5D2" w14:textId="77777777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47B4633D" w14:textId="10824055" w:rsidR="004A2FFE" w:rsidRPr="003200C8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2</w:t>
            </w:r>
          </w:p>
        </w:tc>
        <w:tc>
          <w:tcPr>
            <w:tcW w:w="5997" w:type="dxa"/>
          </w:tcPr>
          <w:p w14:paraId="6CA666F4" w14:textId="2B143730" w:rsidR="004A2FFE" w:rsidRDefault="004A2FFE" w:rsidP="00056D5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4.2 &lt;scenario description&gt;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player makes a move</w:t>
            </w:r>
          </w:p>
          <w:p w14:paraId="46C89913" w14:textId="2F183682" w:rsidR="004A2FFE" w:rsidRDefault="004A2FFE" w:rsidP="00056D5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it is the player’s turn on a simple game</w:t>
            </w:r>
          </w:p>
          <w:p w14:paraId="18A54040" w14:textId="0AEEBF90" w:rsidR="004A2FFE" w:rsidRDefault="004A2FFE" w:rsidP="00056D5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the place selects an empty board slot for “S” or “O”  </w:t>
            </w:r>
          </w:p>
          <w:p w14:paraId="6E4FEEDA" w14:textId="074AB476" w:rsidR="004A2FFE" w:rsidRPr="003200C8" w:rsidRDefault="004A2FFE" w:rsidP="00056D5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the player’s selected letter should appear on the select board slot and turn is passed to </w:t>
            </w:r>
            <w:proofErr w:type="gramStart"/>
            <w:r>
              <w:rPr>
                <w:rFonts w:ascii="Times New Roman" w:hAnsi="Times New Roman" w:cs="Times New Roman"/>
                <w:sz w:val="21"/>
                <w:szCs w:val="21"/>
              </w:rPr>
              <w:t>opponent .</w:t>
            </w:r>
            <w:proofErr w:type="gramEnd"/>
          </w:p>
        </w:tc>
        <w:tc>
          <w:tcPr>
            <w:tcW w:w="2023" w:type="dxa"/>
          </w:tcPr>
          <w:p w14:paraId="0B8B1D48" w14:textId="413AD90F" w:rsidR="004A2FFE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4A2FFE" w:rsidRPr="003200C8" w14:paraId="0EAD831F" w14:textId="77777777" w:rsidTr="004A2FFE">
        <w:trPr>
          <w:trHeight w:val="606"/>
        </w:trPr>
        <w:tc>
          <w:tcPr>
            <w:tcW w:w="1695" w:type="dxa"/>
            <w:vMerge/>
          </w:tcPr>
          <w:p w14:paraId="55B353F9" w14:textId="77777777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BA95797" w14:textId="4DDBFA17" w:rsidR="004A2FFE" w:rsidRPr="003200C8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3</w:t>
            </w:r>
          </w:p>
        </w:tc>
        <w:tc>
          <w:tcPr>
            <w:tcW w:w="5997" w:type="dxa"/>
          </w:tcPr>
          <w:p w14:paraId="54573EEB" w14:textId="304151E3" w:rsidR="004A2FFE" w:rsidRDefault="004A2FFE" w:rsidP="009909E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4.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3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&lt;scenario description&gt;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making last move on filled board</w:t>
            </w:r>
          </w:p>
          <w:p w14:paraId="32159018" w14:textId="258B520C" w:rsidR="004A2FFE" w:rsidRDefault="004A2FFE" w:rsidP="009909E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the board is filled and no “SOS” has been created</w:t>
            </w:r>
          </w:p>
          <w:p w14:paraId="533B17AF" w14:textId="0E47100C" w:rsidR="004A2FFE" w:rsidRDefault="004A2FFE" w:rsidP="004A2FF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final board slot has been taken</w:t>
            </w:r>
          </w:p>
          <w:p w14:paraId="1CBD07F3" w14:textId="77777777" w:rsidR="004A2FFE" w:rsidRDefault="004A2FFE" w:rsidP="004A2FF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Then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the game will be declared as a draw</w:t>
            </w:r>
          </w:p>
          <w:p w14:paraId="0A92176C" w14:textId="79FDF865" w:rsidR="004A2FFE" w:rsidRPr="003200C8" w:rsidRDefault="004A2FFE" w:rsidP="004A2FFE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21993C5D" w14:textId="4F57B418" w:rsidR="004A2FFE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4A2FFE" w:rsidRPr="003200C8" w14:paraId="320F621B" w14:textId="77777777" w:rsidTr="004A2FFE">
        <w:trPr>
          <w:trHeight w:val="606"/>
        </w:trPr>
        <w:tc>
          <w:tcPr>
            <w:tcW w:w="1695" w:type="dxa"/>
            <w:vMerge/>
          </w:tcPr>
          <w:p w14:paraId="1F938BE4" w14:textId="77777777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7A6A708F" w14:textId="1C85019F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4</w:t>
            </w:r>
          </w:p>
        </w:tc>
        <w:tc>
          <w:tcPr>
            <w:tcW w:w="5997" w:type="dxa"/>
          </w:tcPr>
          <w:p w14:paraId="57957F34" w14:textId="37C1FF14" w:rsidR="004A2FFE" w:rsidRDefault="00573EB8" w:rsidP="009909E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4</w:t>
            </w:r>
            <w:r w:rsidR="007567CB">
              <w:rPr>
                <w:rFonts w:ascii="Times New Roman" w:hAnsi="Times New Roman" w:cs="Times New Roman"/>
                <w:sz w:val="21"/>
                <w:szCs w:val="21"/>
              </w:rPr>
              <w:t>.4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&lt;scenario description&gt;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Attempting to make a move in a filled cell</w:t>
            </w:r>
          </w:p>
          <w:p w14:paraId="22EBD329" w14:textId="2DD42B02" w:rsidR="00573EB8" w:rsidRDefault="00573EB8" w:rsidP="009909E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 it is the player’s turn</w:t>
            </w:r>
          </w:p>
          <w:p w14:paraId="399E71E7" w14:textId="396902E1" w:rsidR="00573EB8" w:rsidRDefault="00573EB8" w:rsidP="009909E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 player selects a filled board slot that is already filled,</w:t>
            </w:r>
          </w:p>
          <w:p w14:paraId="606D09C5" w14:textId="5E93CDCC" w:rsidR="00573EB8" w:rsidRDefault="00573EB8" w:rsidP="009909E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Then the filled board </w:t>
            </w:r>
            <w:proofErr w:type="gramStart"/>
            <w:r>
              <w:rPr>
                <w:rFonts w:ascii="Times New Roman" w:hAnsi="Times New Roman" w:cs="Times New Roman"/>
                <w:sz w:val="21"/>
                <w:szCs w:val="21"/>
              </w:rPr>
              <w:t>slot  and</w:t>
            </w:r>
            <w:proofErr w:type="gramEnd"/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user turn should remain unchanged and user will be allowed to continue to find an empty space.</w:t>
            </w:r>
          </w:p>
        </w:tc>
        <w:tc>
          <w:tcPr>
            <w:tcW w:w="2023" w:type="dxa"/>
          </w:tcPr>
          <w:p w14:paraId="521CB317" w14:textId="0D0FFE18" w:rsidR="004A2FFE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7567CB" w:rsidRPr="003200C8" w14:paraId="4B67A767" w14:textId="77777777" w:rsidTr="007567CB">
        <w:trPr>
          <w:trHeight w:val="160"/>
        </w:trPr>
        <w:tc>
          <w:tcPr>
            <w:tcW w:w="1695" w:type="dxa"/>
            <w:vMerge w:val="restart"/>
          </w:tcPr>
          <w:p w14:paraId="77CE49CF" w14:textId="0E3DCAB4" w:rsidR="007567CB" w:rsidRDefault="007567C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5.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A simple game is over</w:t>
            </w:r>
          </w:p>
        </w:tc>
        <w:tc>
          <w:tcPr>
            <w:tcW w:w="540" w:type="dxa"/>
          </w:tcPr>
          <w:p w14:paraId="3FF2927E" w14:textId="6D079176" w:rsidR="007567CB" w:rsidRPr="003200C8" w:rsidRDefault="007567C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1</w:t>
            </w:r>
          </w:p>
        </w:tc>
        <w:tc>
          <w:tcPr>
            <w:tcW w:w="5997" w:type="dxa"/>
          </w:tcPr>
          <w:p w14:paraId="0E340B56" w14:textId="56CD142E" w:rsidR="007567CB" w:rsidRDefault="007567C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5.1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&lt;scenario description&gt;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Game over 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>with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winner</w:t>
            </w:r>
          </w:p>
          <w:p w14:paraId="25BDB02D" w14:textId="62923D21" w:rsidR="007567CB" w:rsidRDefault="007567C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player has formed the sequence “SOS” in simple game</w:t>
            </w:r>
          </w:p>
          <w:p w14:paraId="072BF2ED" w14:textId="77E04D46" w:rsidR="007567CB" w:rsidRDefault="007567C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game detects 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“SOS” Sequence 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formed 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>horizontally, vertically or diagonally</w:t>
            </w:r>
          </w:p>
          <w:p w14:paraId="57EAD532" w14:textId="2285038C" w:rsidR="007567CB" w:rsidRPr="003200C8" w:rsidRDefault="007567C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the game will declare player as winner, output game over, and will provide option to start new game or exit</w:t>
            </w:r>
          </w:p>
        </w:tc>
        <w:tc>
          <w:tcPr>
            <w:tcW w:w="2023" w:type="dxa"/>
          </w:tcPr>
          <w:p w14:paraId="6701CECE" w14:textId="41E73849" w:rsidR="007567CB" w:rsidRPr="003200C8" w:rsidRDefault="007567C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7567CB" w:rsidRPr="003200C8" w14:paraId="22918AC8" w14:textId="77777777" w:rsidTr="003200C8">
        <w:trPr>
          <w:trHeight w:val="160"/>
        </w:trPr>
        <w:tc>
          <w:tcPr>
            <w:tcW w:w="1695" w:type="dxa"/>
            <w:vMerge/>
          </w:tcPr>
          <w:p w14:paraId="1F68EE13" w14:textId="77777777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7821843" w14:textId="4247310B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2</w:t>
            </w:r>
          </w:p>
        </w:tc>
        <w:tc>
          <w:tcPr>
            <w:tcW w:w="5997" w:type="dxa"/>
          </w:tcPr>
          <w:p w14:paraId="531B3307" w14:textId="5B38CA48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5.</w:t>
            </w:r>
            <w:r w:rsidR="00B407A4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&lt;scenario description&gt;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Game over 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 xml:space="preserve">with 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>draw</w:t>
            </w:r>
          </w:p>
          <w:p w14:paraId="558164FD" w14:textId="675DAE89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all board slots are filled and no “SOS” is formed</w:t>
            </w:r>
          </w:p>
          <w:p w14:paraId="600C28C2" w14:textId="57C8D22D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final move is made by player or opponent </w:t>
            </w:r>
          </w:p>
          <w:p w14:paraId="74E96F25" w14:textId="48765DCA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Th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the game will declare a draw, output game over, and will provide option to start new game or exit</w:t>
            </w:r>
          </w:p>
        </w:tc>
        <w:tc>
          <w:tcPr>
            <w:tcW w:w="2023" w:type="dxa"/>
          </w:tcPr>
          <w:p w14:paraId="3A59D01C" w14:textId="7F80F45A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toDo</w:t>
            </w:r>
            <w:proofErr w:type="spellEnd"/>
          </w:p>
        </w:tc>
      </w:tr>
      <w:tr w:rsidR="007567CB" w:rsidRPr="003200C8" w14:paraId="0DE57B4E" w14:textId="77777777" w:rsidTr="003200C8">
        <w:trPr>
          <w:trHeight w:val="160"/>
        </w:trPr>
        <w:tc>
          <w:tcPr>
            <w:tcW w:w="1695" w:type="dxa"/>
            <w:vMerge/>
          </w:tcPr>
          <w:p w14:paraId="4485CE82" w14:textId="77777777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C501F60" w14:textId="4EFC9B5F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3</w:t>
            </w:r>
          </w:p>
        </w:tc>
        <w:tc>
          <w:tcPr>
            <w:tcW w:w="5997" w:type="dxa"/>
          </w:tcPr>
          <w:p w14:paraId="287505E8" w14:textId="7D38D233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5.</w:t>
            </w:r>
            <w:r w:rsidR="00B407A4">
              <w:rPr>
                <w:rFonts w:ascii="Times New Roman" w:hAnsi="Times New Roman" w:cs="Times New Roman"/>
                <w:sz w:val="21"/>
                <w:szCs w:val="21"/>
              </w:rPr>
              <w:t>3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&lt;scenario description&gt;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 xml:space="preserve"> game over display</w:t>
            </w:r>
          </w:p>
          <w:p w14:paraId="2C704FA7" w14:textId="6920C7F8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>the simple game is over (draw or winner)</w:t>
            </w:r>
          </w:p>
          <w:p w14:paraId="0AE813F8" w14:textId="3926D736" w:rsidR="00BC1D52" w:rsidRDefault="007567CB" w:rsidP="00BC1D5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 xml:space="preserve">game over output is displayed </w:t>
            </w:r>
          </w:p>
          <w:p w14:paraId="08D09107" w14:textId="4E511CFC" w:rsidR="007567CB" w:rsidRPr="003200C8" w:rsidRDefault="007567CB" w:rsidP="00BC1D5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 xml:space="preserve">player will be routed to display for choose new options game or exit </w:t>
            </w:r>
          </w:p>
        </w:tc>
        <w:tc>
          <w:tcPr>
            <w:tcW w:w="2023" w:type="dxa"/>
          </w:tcPr>
          <w:p w14:paraId="44586347" w14:textId="41431A6D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7567CB" w:rsidRPr="003200C8" w14:paraId="6FEB7153" w14:textId="77777777" w:rsidTr="007567CB">
        <w:trPr>
          <w:trHeight w:val="180"/>
        </w:trPr>
        <w:tc>
          <w:tcPr>
            <w:tcW w:w="1695" w:type="dxa"/>
            <w:vMerge w:val="restart"/>
          </w:tcPr>
          <w:p w14:paraId="7B95240C" w14:textId="25FF074D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6.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Make a move in a general game</w:t>
            </w:r>
          </w:p>
        </w:tc>
        <w:tc>
          <w:tcPr>
            <w:tcW w:w="540" w:type="dxa"/>
          </w:tcPr>
          <w:p w14:paraId="2394CE82" w14:textId="267A9EA4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1</w:t>
            </w:r>
          </w:p>
        </w:tc>
        <w:tc>
          <w:tcPr>
            <w:tcW w:w="5997" w:type="dxa"/>
          </w:tcPr>
          <w:p w14:paraId="685A1266" w14:textId="267D0A22" w:rsidR="007567CB" w:rsidRDefault="00B407A4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.1 &lt;scenario description&gt;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player makes a move on empty space</w:t>
            </w:r>
          </w:p>
          <w:p w14:paraId="6633FFC5" w14:textId="62D78618" w:rsidR="00B407A4" w:rsidRDefault="00B407A4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 it’s the player’s turn in a general game</w:t>
            </w:r>
          </w:p>
          <w:p w14:paraId="06E2A05A" w14:textId="2469B74D" w:rsidR="00B407A4" w:rsidRDefault="00B407A4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 the player selects an empty board slot on the board and chooses to place either an “S” or “O”</w:t>
            </w:r>
          </w:p>
          <w:p w14:paraId="1EC3054E" w14:textId="780462B1" w:rsidR="00B407A4" w:rsidRPr="003200C8" w:rsidRDefault="00B407A4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 selected letter should appear on selected board slot</w:t>
            </w:r>
          </w:p>
        </w:tc>
        <w:tc>
          <w:tcPr>
            <w:tcW w:w="2023" w:type="dxa"/>
          </w:tcPr>
          <w:p w14:paraId="3AAF3E07" w14:textId="09029DB2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7567CB" w:rsidRPr="003200C8" w14:paraId="17739C40" w14:textId="77777777" w:rsidTr="003200C8">
        <w:trPr>
          <w:trHeight w:val="180"/>
        </w:trPr>
        <w:tc>
          <w:tcPr>
            <w:tcW w:w="1695" w:type="dxa"/>
            <w:vMerge/>
          </w:tcPr>
          <w:p w14:paraId="18DCFF9E" w14:textId="77777777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71470EBC" w14:textId="4A6A3AB3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2</w:t>
            </w:r>
          </w:p>
        </w:tc>
        <w:tc>
          <w:tcPr>
            <w:tcW w:w="5997" w:type="dxa"/>
          </w:tcPr>
          <w:p w14:paraId="2D2CFEAB" w14:textId="748C6812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6.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&lt;scenario description&gt;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“SOS” sequenc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e is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created</w:t>
            </w:r>
          </w:p>
          <w:p w14:paraId="3232B5D9" w14:textId="528553A6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the player has placed an “S” or “O” on an empty board slot</w:t>
            </w:r>
          </w:p>
          <w:p w14:paraId="5E77037F" w14:textId="6390585E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the move forms one or more “SOS” sequence horizontally, vertically, or diagonally, </w:t>
            </w:r>
          </w:p>
          <w:p w14:paraId="4E0D474B" w14:textId="55628680" w:rsidR="007567CB" w:rsidRPr="003200C8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 the player score should reflect the sequences formed by the move and turn should change. </w:t>
            </w:r>
          </w:p>
        </w:tc>
        <w:tc>
          <w:tcPr>
            <w:tcW w:w="2023" w:type="dxa"/>
          </w:tcPr>
          <w:p w14:paraId="6E74F1F8" w14:textId="51C4D50B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7567CB" w:rsidRPr="003200C8" w14:paraId="64CDCBE0" w14:textId="77777777" w:rsidTr="003200C8">
        <w:trPr>
          <w:trHeight w:val="180"/>
        </w:trPr>
        <w:tc>
          <w:tcPr>
            <w:tcW w:w="1695" w:type="dxa"/>
            <w:vMerge/>
          </w:tcPr>
          <w:p w14:paraId="493DFF1E" w14:textId="77777777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A7100C1" w14:textId="7E10C143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3</w:t>
            </w:r>
          </w:p>
        </w:tc>
        <w:tc>
          <w:tcPr>
            <w:tcW w:w="5997" w:type="dxa"/>
          </w:tcPr>
          <w:p w14:paraId="79A6E007" w14:textId="3B458EEF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6.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3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&lt;scenario description&gt;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>Making a move on filled board slot</w:t>
            </w:r>
          </w:p>
          <w:p w14:paraId="11ED6DB9" w14:textId="1B32B72B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 it is player’s turn in general game</w:t>
            </w:r>
          </w:p>
          <w:p w14:paraId="5C970B60" w14:textId="18A9DBF2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 the player selects a filled board slot</w:t>
            </w:r>
          </w:p>
          <w:p w14:paraId="0C36EAAC" w14:textId="74EA8EA6" w:rsidR="007567CB" w:rsidRPr="003200C8" w:rsidRDefault="00CA65F5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Then the filled board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slot and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user turn should remain 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>unchanged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and user will be allowed to continue to find an empty space.</w:t>
            </w:r>
          </w:p>
        </w:tc>
        <w:tc>
          <w:tcPr>
            <w:tcW w:w="2023" w:type="dxa"/>
          </w:tcPr>
          <w:p w14:paraId="31D573F2" w14:textId="70AB65C2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7567CB" w:rsidRPr="003200C8" w14:paraId="7B85B2D0" w14:textId="77777777" w:rsidTr="003200C8">
        <w:trPr>
          <w:trHeight w:val="180"/>
        </w:trPr>
        <w:tc>
          <w:tcPr>
            <w:tcW w:w="1695" w:type="dxa"/>
            <w:vMerge/>
          </w:tcPr>
          <w:p w14:paraId="46133CB9" w14:textId="77777777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B0D51B5" w14:textId="04062F31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4</w:t>
            </w:r>
          </w:p>
        </w:tc>
        <w:tc>
          <w:tcPr>
            <w:tcW w:w="5997" w:type="dxa"/>
          </w:tcPr>
          <w:p w14:paraId="6D12A5F7" w14:textId="717FB651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6.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4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&lt;scenario description&gt;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 general game ends</w:t>
            </w:r>
          </w:p>
          <w:p w14:paraId="7F75DF6D" w14:textId="2A7E43FC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 the board slots are filled and no more moves can be made</w:t>
            </w:r>
          </w:p>
          <w:p w14:paraId="68094B9C" w14:textId="5789433A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A520CA">
              <w:rPr>
                <w:rFonts w:ascii="Times New Roman" w:hAnsi="Times New Roman" w:cs="Times New Roman"/>
                <w:sz w:val="21"/>
                <w:szCs w:val="21"/>
              </w:rPr>
              <w:t>board slot has been taken</w:t>
            </w:r>
          </w:p>
          <w:p w14:paraId="7904780C" w14:textId="60D63356" w:rsidR="007567CB" w:rsidRPr="003200C8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A520CA">
              <w:rPr>
                <w:rFonts w:ascii="Times New Roman" w:hAnsi="Times New Roman" w:cs="Times New Roman"/>
                <w:sz w:val="21"/>
                <w:szCs w:val="21"/>
              </w:rPr>
              <w:t xml:space="preserve"> the game will declare player with most “SOS” sequences 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>as match</w:t>
            </w:r>
            <w:r w:rsidR="00A520CA">
              <w:rPr>
                <w:rFonts w:ascii="Times New Roman" w:hAnsi="Times New Roman" w:cs="Times New Roman"/>
                <w:sz w:val="21"/>
                <w:szCs w:val="21"/>
              </w:rPr>
              <w:t xml:space="preserve"> winner, if player score is tied game will be a draw</w:t>
            </w:r>
          </w:p>
        </w:tc>
        <w:tc>
          <w:tcPr>
            <w:tcW w:w="2023" w:type="dxa"/>
          </w:tcPr>
          <w:p w14:paraId="3B7E68C2" w14:textId="7EA04B00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7567CB" w:rsidRPr="003200C8" w14:paraId="6F6395D1" w14:textId="77777777" w:rsidTr="007567CB">
        <w:trPr>
          <w:trHeight w:val="160"/>
        </w:trPr>
        <w:tc>
          <w:tcPr>
            <w:tcW w:w="1695" w:type="dxa"/>
            <w:vMerge w:val="restart"/>
          </w:tcPr>
          <w:p w14:paraId="2C4BB7F0" w14:textId="1E0358B0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7.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A general game is over</w:t>
            </w:r>
          </w:p>
        </w:tc>
        <w:tc>
          <w:tcPr>
            <w:tcW w:w="540" w:type="dxa"/>
          </w:tcPr>
          <w:p w14:paraId="6FDC3698" w14:textId="730FE527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1</w:t>
            </w:r>
          </w:p>
        </w:tc>
        <w:tc>
          <w:tcPr>
            <w:tcW w:w="5997" w:type="dxa"/>
          </w:tcPr>
          <w:p w14:paraId="63AEFFED" w14:textId="0C8FC389" w:rsidR="007567CB" w:rsidRDefault="00A520CA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7.1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&lt;scenario description&gt;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Game over with winner</w:t>
            </w:r>
          </w:p>
          <w:p w14:paraId="2B46C15B" w14:textId="4D7D13F3" w:rsidR="00A520CA" w:rsidRDefault="00A520CA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 xml:space="preserve"> no moves can be made and board slots are </w:t>
            </w:r>
            <w:proofErr w:type="gramStart"/>
            <w:r w:rsidR="00BC1D52">
              <w:rPr>
                <w:rFonts w:ascii="Times New Roman" w:hAnsi="Times New Roman" w:cs="Times New Roman"/>
                <w:sz w:val="21"/>
                <w:szCs w:val="21"/>
              </w:rPr>
              <w:t>completely filled</w:t>
            </w:r>
            <w:proofErr w:type="gramEnd"/>
          </w:p>
          <w:p w14:paraId="6ECF8E09" w14:textId="53D27E94" w:rsidR="00A520CA" w:rsidRDefault="00A520CA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 xml:space="preserve"> player “SOS” sequence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count is higher than opponent</w:t>
            </w:r>
          </w:p>
          <w:p w14:paraId="6E275F33" w14:textId="7B5A0D06" w:rsidR="00A520CA" w:rsidRPr="003200C8" w:rsidRDefault="00A520CA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the game will declare player with higher count as winner and output game over and final scores</w:t>
            </w:r>
          </w:p>
        </w:tc>
        <w:tc>
          <w:tcPr>
            <w:tcW w:w="2023" w:type="dxa"/>
          </w:tcPr>
          <w:p w14:paraId="777C1CA3" w14:textId="3DE62867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7567CB" w:rsidRPr="003200C8" w14:paraId="5FA2F815" w14:textId="77777777" w:rsidTr="003200C8">
        <w:trPr>
          <w:trHeight w:val="160"/>
        </w:trPr>
        <w:tc>
          <w:tcPr>
            <w:tcW w:w="1695" w:type="dxa"/>
            <w:vMerge/>
          </w:tcPr>
          <w:p w14:paraId="7FE125B9" w14:textId="77777777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7B7126F6" w14:textId="6BCEABCF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2</w:t>
            </w:r>
          </w:p>
        </w:tc>
        <w:tc>
          <w:tcPr>
            <w:tcW w:w="5997" w:type="dxa"/>
          </w:tcPr>
          <w:p w14:paraId="20E187DC" w14:textId="1605C506" w:rsidR="00A520CA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7.2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&lt;scenario description&gt;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Game over with draw</w:t>
            </w:r>
          </w:p>
          <w:p w14:paraId="0725C204" w14:textId="3EA2B1A1" w:rsidR="00A520CA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no moves can be made and board slots are </w:t>
            </w:r>
            <w:proofErr w:type="gramStart"/>
            <w:r w:rsidR="000671FA">
              <w:rPr>
                <w:rFonts w:ascii="Times New Roman" w:hAnsi="Times New Roman" w:cs="Times New Roman"/>
                <w:sz w:val="21"/>
                <w:szCs w:val="21"/>
              </w:rPr>
              <w:t>completely filled</w:t>
            </w:r>
            <w:proofErr w:type="gramEnd"/>
          </w:p>
          <w:p w14:paraId="4E90C4AE" w14:textId="2364AD2F" w:rsidR="00A520CA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both player “SOS” sequence counts are equal</w:t>
            </w:r>
          </w:p>
          <w:p w14:paraId="3EF095D7" w14:textId="66F848A8" w:rsidR="007567CB" w:rsidRPr="003200C8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the game will declare a draw, output of final scores and game over</w:t>
            </w:r>
          </w:p>
        </w:tc>
        <w:tc>
          <w:tcPr>
            <w:tcW w:w="2023" w:type="dxa"/>
          </w:tcPr>
          <w:p w14:paraId="2EB1374B" w14:textId="5367697C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7567CB" w:rsidRPr="003200C8" w14:paraId="66F32AD6" w14:textId="77777777" w:rsidTr="003200C8">
        <w:trPr>
          <w:trHeight w:val="160"/>
        </w:trPr>
        <w:tc>
          <w:tcPr>
            <w:tcW w:w="1695" w:type="dxa"/>
            <w:vMerge/>
          </w:tcPr>
          <w:p w14:paraId="0A14348B" w14:textId="77777777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44307616" w14:textId="32689AB7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3</w:t>
            </w:r>
          </w:p>
        </w:tc>
        <w:tc>
          <w:tcPr>
            <w:tcW w:w="5997" w:type="dxa"/>
          </w:tcPr>
          <w:p w14:paraId="0DB00B06" w14:textId="13735D96" w:rsidR="00A520CA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7.3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&lt;scenario description&gt;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final 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>scor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game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 xml:space="preserve"> over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display</w:t>
            </w:r>
          </w:p>
          <w:p w14:paraId="35A3A82B" w14:textId="32B68BF4" w:rsidR="00A520CA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the game is over (draw or win) </w:t>
            </w:r>
          </w:p>
          <w:p w14:paraId="62773BEE" w14:textId="2631DC0B" w:rsidR="00A520CA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the game over</w:t>
            </w:r>
            <w:r w:rsidR="00EA333F">
              <w:rPr>
                <w:rFonts w:ascii="Times New Roman" w:hAnsi="Times New Roman" w:cs="Times New Roman"/>
                <w:sz w:val="21"/>
                <w:szCs w:val="21"/>
              </w:rPr>
              <w:t xml:space="preserve"> message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and final score is displayed</w:t>
            </w:r>
          </w:p>
          <w:p w14:paraId="122F0FAC" w14:textId="461FC419" w:rsidR="007567CB" w:rsidRPr="003200C8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player’s</w:t>
            </w:r>
            <w:r w:rsidR="00EA333F">
              <w:rPr>
                <w:rFonts w:ascii="Times New Roman" w:hAnsi="Times New Roman" w:cs="Times New Roman"/>
                <w:sz w:val="21"/>
                <w:szCs w:val="21"/>
              </w:rPr>
              <w:t xml:space="preserve"> ID and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scores are displayed side by side with</w:t>
            </w:r>
            <w:r w:rsidR="00EA333F">
              <w:rPr>
                <w:rFonts w:ascii="Times New Roman" w:hAnsi="Times New Roman" w:cs="Times New Roman"/>
                <w:sz w:val="21"/>
                <w:szCs w:val="21"/>
              </w:rPr>
              <w:t xml:space="preserve"> winner or draw messages </w:t>
            </w:r>
          </w:p>
        </w:tc>
        <w:tc>
          <w:tcPr>
            <w:tcW w:w="2023" w:type="dxa"/>
          </w:tcPr>
          <w:p w14:paraId="3278FF9E" w14:textId="36473D8B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</w:tbl>
    <w:p w14:paraId="057EC72C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3092A039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5E782923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6CC39456" w14:textId="43EF5F4D" w:rsidR="00B26148" w:rsidRDefault="00B02232" w:rsidP="00B26148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hatGPT Screenshots: </w:t>
      </w:r>
    </w:p>
    <w:p w14:paraId="61E89244" w14:textId="77777777" w:rsidR="00A37307" w:rsidRDefault="00A37307" w:rsidP="00B26148">
      <w:pPr>
        <w:pStyle w:val="ListParagraph"/>
        <w:rPr>
          <w:rFonts w:ascii="Times New Roman" w:hAnsi="Times New Roman" w:cs="Times New Roman"/>
          <w:b/>
        </w:rPr>
      </w:pPr>
    </w:p>
    <w:p w14:paraId="62EA616E" w14:textId="2304E9E1" w:rsidR="00A37307" w:rsidRDefault="00F96EB4" w:rsidP="00B26148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ser Story 1: Chose Board Size</w:t>
      </w:r>
    </w:p>
    <w:p w14:paraId="15A46DFB" w14:textId="368F94F0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otes: ChatGPT provided a detailed response. The response was good but </w:t>
      </w:r>
      <w:r w:rsidR="000D3FBB">
        <w:rPr>
          <w:rFonts w:ascii="Times New Roman" w:hAnsi="Times New Roman" w:cs="Times New Roman"/>
          <w:b/>
        </w:rPr>
        <w:t>due</w:t>
      </w:r>
      <w:r>
        <w:rPr>
          <w:rFonts w:ascii="Times New Roman" w:hAnsi="Times New Roman" w:cs="Times New Roman"/>
          <w:b/>
        </w:rPr>
        <w:t xml:space="preserve"> to my lack of defining the necessary parameters in the prompt the LLM assumed that the board size would have preset options and not customized options (n&gt;2).</w:t>
      </w:r>
    </w:p>
    <w:p w14:paraId="6B6F1263" w14:textId="09B84D5D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5E36C628" w14:textId="7E7CA15A" w:rsidR="00F96EB4" w:rsidRPr="00F96EB4" w:rsidRDefault="00F96EB4" w:rsidP="00F96EB4">
      <w:r>
        <w:rPr>
          <w:rFonts w:ascii="Times New Roman" w:hAnsi="Times New Roman" w:cs="Times New Roman"/>
          <w:b/>
          <w:noProof/>
        </w:rPr>
        <w:lastRenderedPageBreak/>
        <w:drawing>
          <wp:anchor distT="0" distB="0" distL="114300" distR="114300" simplePos="0" relativeHeight="251659776" behindDoc="0" locked="0" layoutInCell="1" allowOverlap="1" wp14:anchorId="166085BC" wp14:editId="0E46FF39">
            <wp:simplePos x="0" y="0"/>
            <wp:positionH relativeFrom="margin">
              <wp:align>center</wp:align>
            </wp:positionH>
            <wp:positionV relativeFrom="paragraph">
              <wp:posOffset>4888</wp:posOffset>
            </wp:positionV>
            <wp:extent cx="6060440" cy="6167120"/>
            <wp:effectExtent l="0" t="0" r="0" b="5080"/>
            <wp:wrapSquare wrapText="bothSides"/>
            <wp:docPr id="1503210680" name="Picture 3" descr="A screenshot of a black and whit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210680" name="Picture 3" descr="A screenshot of a black and white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0440" cy="616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3B0F3F6" w14:textId="77777777" w:rsidR="00F96EB4" w:rsidRPr="00F96EB4" w:rsidRDefault="00F96EB4" w:rsidP="00F96EB4"/>
    <w:p w14:paraId="16FCA264" w14:textId="77777777" w:rsidR="00F96EB4" w:rsidRPr="00F96EB4" w:rsidRDefault="00F96EB4" w:rsidP="00F96EB4"/>
    <w:p w14:paraId="7E06F70E" w14:textId="77777777" w:rsidR="00F96EB4" w:rsidRPr="00F96EB4" w:rsidRDefault="00F96EB4" w:rsidP="00F96EB4"/>
    <w:p w14:paraId="0FBADA03" w14:textId="77777777" w:rsidR="00F96EB4" w:rsidRPr="00F96EB4" w:rsidRDefault="00F96EB4" w:rsidP="00F96EB4"/>
    <w:p w14:paraId="537F9801" w14:textId="77777777" w:rsidR="00F96EB4" w:rsidRPr="00F96EB4" w:rsidRDefault="00F96EB4" w:rsidP="00F96EB4"/>
    <w:p w14:paraId="09059F9E" w14:textId="77777777" w:rsidR="00F96EB4" w:rsidRPr="00F96EB4" w:rsidRDefault="00F96EB4" w:rsidP="00F96EB4"/>
    <w:p w14:paraId="3810B577" w14:textId="77777777" w:rsidR="00F96EB4" w:rsidRPr="00F96EB4" w:rsidRDefault="00F96EB4" w:rsidP="00F96EB4"/>
    <w:p w14:paraId="678F83FD" w14:textId="77777777" w:rsidR="00F96EB4" w:rsidRPr="00F96EB4" w:rsidRDefault="00F96EB4" w:rsidP="00F96EB4"/>
    <w:p w14:paraId="067B4338" w14:textId="77777777" w:rsidR="00F96EB4" w:rsidRPr="00F96EB4" w:rsidRDefault="00F96EB4" w:rsidP="00F96EB4"/>
    <w:p w14:paraId="26870B16" w14:textId="77777777" w:rsidR="00F96EB4" w:rsidRPr="00F96EB4" w:rsidRDefault="00F96EB4" w:rsidP="00F96EB4"/>
    <w:p w14:paraId="793C8443" w14:textId="77777777" w:rsidR="00F96EB4" w:rsidRPr="00F96EB4" w:rsidRDefault="00F96EB4" w:rsidP="00F96EB4"/>
    <w:p w14:paraId="353C4B8A" w14:textId="77777777" w:rsidR="00F96EB4" w:rsidRPr="00F96EB4" w:rsidRDefault="00F96EB4" w:rsidP="00F96EB4"/>
    <w:p w14:paraId="36146523" w14:textId="77777777" w:rsidR="00F96EB4" w:rsidRPr="00F96EB4" w:rsidRDefault="00F96EB4" w:rsidP="00F96EB4"/>
    <w:p w14:paraId="7F0747B2" w14:textId="77777777" w:rsidR="00F96EB4" w:rsidRPr="00F96EB4" w:rsidRDefault="00F96EB4" w:rsidP="00F96EB4"/>
    <w:p w14:paraId="70473C92" w14:textId="77777777" w:rsidR="00F96EB4" w:rsidRPr="00F96EB4" w:rsidRDefault="00F96EB4" w:rsidP="00F96EB4"/>
    <w:p w14:paraId="238DC173" w14:textId="77777777" w:rsidR="00F96EB4" w:rsidRPr="00F96EB4" w:rsidRDefault="00F96EB4" w:rsidP="00F96EB4"/>
    <w:p w14:paraId="7722EC51" w14:textId="77777777" w:rsidR="00F96EB4" w:rsidRPr="00F96EB4" w:rsidRDefault="00F96EB4" w:rsidP="00F96EB4"/>
    <w:p w14:paraId="143FBF53" w14:textId="77777777" w:rsidR="00F96EB4" w:rsidRPr="00F96EB4" w:rsidRDefault="00F96EB4" w:rsidP="00F96EB4"/>
    <w:p w14:paraId="28B05BD2" w14:textId="77777777" w:rsidR="00F96EB4" w:rsidRPr="00F96EB4" w:rsidRDefault="00F96EB4" w:rsidP="00F96EB4"/>
    <w:p w14:paraId="17DE8D98" w14:textId="77777777" w:rsidR="00F96EB4" w:rsidRPr="00F96EB4" w:rsidRDefault="00F96EB4" w:rsidP="00F96EB4"/>
    <w:p w14:paraId="7E2F94F7" w14:textId="77777777" w:rsidR="00F96EB4" w:rsidRPr="00F96EB4" w:rsidRDefault="00F96EB4" w:rsidP="00F96EB4"/>
    <w:p w14:paraId="0758F9FD" w14:textId="77777777" w:rsidR="00F96EB4" w:rsidRPr="00F96EB4" w:rsidRDefault="00F96EB4" w:rsidP="00F96EB4"/>
    <w:p w14:paraId="3E4348B0" w14:textId="77777777" w:rsidR="00F96EB4" w:rsidRPr="00F96EB4" w:rsidRDefault="00F96EB4" w:rsidP="00F96EB4"/>
    <w:p w14:paraId="10D92C9B" w14:textId="77777777" w:rsidR="00F96EB4" w:rsidRPr="00F96EB4" w:rsidRDefault="00F96EB4" w:rsidP="00F96EB4"/>
    <w:p w14:paraId="342B6A3D" w14:textId="77777777" w:rsidR="00F96EB4" w:rsidRPr="00F96EB4" w:rsidRDefault="00F96EB4" w:rsidP="00F96EB4"/>
    <w:p w14:paraId="4E80D865" w14:textId="77777777" w:rsidR="00F96EB4" w:rsidRPr="00F96EB4" w:rsidRDefault="00F96EB4" w:rsidP="00F96EB4"/>
    <w:p w14:paraId="09A27C86" w14:textId="77777777" w:rsidR="00F96EB4" w:rsidRPr="00F96EB4" w:rsidRDefault="00F96EB4" w:rsidP="00F96EB4"/>
    <w:p w14:paraId="5EED2724" w14:textId="77777777" w:rsidR="00F96EB4" w:rsidRPr="00F96EB4" w:rsidRDefault="00F96EB4" w:rsidP="00F96EB4"/>
    <w:p w14:paraId="5DCF44DC" w14:textId="77777777" w:rsidR="00F96EB4" w:rsidRPr="00F96EB4" w:rsidRDefault="00F96EB4" w:rsidP="00F96EB4"/>
    <w:p w14:paraId="32D92396" w14:textId="77777777" w:rsidR="00F96EB4" w:rsidRPr="00F96EB4" w:rsidRDefault="00F96EB4" w:rsidP="00F96EB4"/>
    <w:p w14:paraId="0E6705CB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7C0CA86C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60618D28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236647A8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08AA04D8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7ADD7731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396F1167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6CB58200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00AF6D54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35CC3454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05189F97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26065CC8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ser Story 2: Choose the game mode of a chosen board</w:t>
      </w:r>
    </w:p>
    <w:p w14:paraId="415D9284" w14:textId="03193584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otes: The response given was less detailed than the first. The LLM </w:t>
      </w:r>
      <w:r w:rsidR="000D3FBB">
        <w:rPr>
          <w:rFonts w:ascii="Times New Roman" w:hAnsi="Times New Roman" w:cs="Times New Roman"/>
          <w:b/>
        </w:rPr>
        <w:t>response seems straightforward on providing a proper User Story and Acceptance Criteria.</w:t>
      </w:r>
      <w:r w:rsidR="00424E9E">
        <w:rPr>
          <w:rFonts w:ascii="Times New Roman" w:hAnsi="Times New Roman" w:cs="Times New Roman"/>
          <w:b/>
        </w:rPr>
        <w:t xml:space="preserve"> Special instructions </w:t>
      </w:r>
      <w:proofErr w:type="gramStart"/>
      <w:r w:rsidR="00424E9E">
        <w:rPr>
          <w:rFonts w:ascii="Times New Roman" w:hAnsi="Times New Roman" w:cs="Times New Roman"/>
          <w:b/>
        </w:rPr>
        <w:t>have to</w:t>
      </w:r>
      <w:proofErr w:type="gramEnd"/>
      <w:r w:rsidR="00424E9E">
        <w:rPr>
          <w:rFonts w:ascii="Times New Roman" w:hAnsi="Times New Roman" w:cs="Times New Roman"/>
          <w:b/>
        </w:rPr>
        <w:t xml:space="preserve"> be prompted to provide Given-When-Then formatting on acceptance criteria</w:t>
      </w:r>
    </w:p>
    <w:p w14:paraId="002CE038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06E555DC" w14:textId="7D2B6060" w:rsidR="00B02232" w:rsidRDefault="00F96EB4" w:rsidP="00B26148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0961D09D" wp14:editId="4000E3AE">
            <wp:extent cx="5805170" cy="5380355"/>
            <wp:effectExtent l="0" t="0" r="5080" b="0"/>
            <wp:docPr id="4915469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5170" cy="538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</w:rPr>
        <w:br w:type="textWrapping" w:clear="all"/>
      </w:r>
    </w:p>
    <w:p w14:paraId="6883E41A" w14:textId="77777777" w:rsidR="00B02232" w:rsidRDefault="00B02232" w:rsidP="00B26148">
      <w:pPr>
        <w:pStyle w:val="ListParagraph"/>
        <w:rPr>
          <w:rFonts w:ascii="Times New Roman" w:hAnsi="Times New Roman" w:cs="Times New Roman"/>
          <w:b/>
        </w:rPr>
      </w:pPr>
    </w:p>
    <w:p w14:paraId="7A65C6CA" w14:textId="77777777" w:rsidR="00B02232" w:rsidRDefault="00B02232" w:rsidP="00B26148">
      <w:pPr>
        <w:pStyle w:val="ListParagraph"/>
        <w:rPr>
          <w:rFonts w:ascii="Times New Roman" w:hAnsi="Times New Roman" w:cs="Times New Roman"/>
          <w:b/>
        </w:rPr>
      </w:pPr>
    </w:p>
    <w:p w14:paraId="3C08C32F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7E2DC543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337FCAB6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6AD9458B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42C27DBD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590D4782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75B6CD29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1E266E09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27679D45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74C0394E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38B9D6C6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3152C1F4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220639B6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42D5327F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5D75B342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2A714508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72D7DAF6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0EFBD710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4B6CC244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0E18AAE0" w14:textId="59433176" w:rsidR="003E43A4" w:rsidRPr="00B874FF" w:rsidRDefault="00B874FF" w:rsidP="00F40C4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874FF">
        <w:rPr>
          <w:rFonts w:ascii="Times New Roman" w:hAnsi="Times New Roman" w:cs="Times New Roman"/>
          <w:b/>
        </w:rPr>
        <w:t>Data flow diagram</w:t>
      </w:r>
      <w:r w:rsidR="000A0ACA">
        <w:rPr>
          <w:rFonts w:ascii="Times New Roman" w:hAnsi="Times New Roman" w:cs="Times New Roman"/>
          <w:b/>
        </w:rPr>
        <w:t xml:space="preserve"> (DFD)</w:t>
      </w:r>
      <w:r w:rsidR="00B26148" w:rsidRPr="00B874FF">
        <w:rPr>
          <w:rFonts w:ascii="Times New Roman" w:hAnsi="Times New Roman" w:cs="Times New Roman"/>
          <w:b/>
        </w:rPr>
        <w:t xml:space="preserve"> (</w:t>
      </w:r>
      <w:r w:rsidRPr="00B874FF">
        <w:rPr>
          <w:rFonts w:ascii="Times New Roman" w:hAnsi="Times New Roman" w:cs="Times New Roman"/>
          <w:b/>
        </w:rPr>
        <w:t>4</w:t>
      </w:r>
      <w:r w:rsidR="00B26148" w:rsidRPr="00B874FF">
        <w:rPr>
          <w:rFonts w:ascii="Times New Roman" w:hAnsi="Times New Roman" w:cs="Times New Roman"/>
          <w:b/>
        </w:rPr>
        <w:t xml:space="preserve"> points)</w:t>
      </w:r>
      <w:r w:rsidR="001228F9">
        <w:rPr>
          <w:rFonts w:ascii="Times New Roman" w:hAnsi="Times New Roman" w:cs="Times New Roman"/>
          <w:b/>
        </w:rPr>
        <w:t>:</w:t>
      </w:r>
    </w:p>
    <w:p w14:paraId="59453F82" w14:textId="77777777" w:rsidR="00B874FF" w:rsidRDefault="00B874FF" w:rsidP="00B874FF">
      <w:pPr>
        <w:ind w:left="720"/>
        <w:rPr>
          <w:rFonts w:ascii="Times New Roman" w:hAnsi="Times New Roman" w:cs="Times New Roman"/>
        </w:rPr>
      </w:pPr>
    </w:p>
    <w:p w14:paraId="6601E700" w14:textId="3357F09F" w:rsidR="00D67305" w:rsidRDefault="00D67305" w:rsidP="0083552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sider a web-based SOS game that allows players from all over the world to play SOS games against each other (</w:t>
      </w:r>
      <w:proofErr w:type="gramStart"/>
      <w:r>
        <w:rPr>
          <w:rFonts w:ascii="Times New Roman" w:hAnsi="Times New Roman" w:cs="Times New Roman"/>
        </w:rPr>
        <w:t>similar to</w:t>
      </w:r>
      <w:proofErr w:type="gramEnd"/>
      <w:r>
        <w:rPr>
          <w:rFonts w:ascii="Times New Roman" w:hAnsi="Times New Roman" w:cs="Times New Roman"/>
        </w:rPr>
        <w:t xml:space="preserve"> chess.com </w:t>
      </w:r>
      <w:r w:rsidR="00F27286">
        <w:rPr>
          <w:rFonts w:ascii="Times New Roman" w:hAnsi="Times New Roman" w:cs="Times New Roman"/>
        </w:rPr>
        <w:t>for chess</w:t>
      </w:r>
      <w:r>
        <w:rPr>
          <w:rFonts w:ascii="Times New Roman" w:hAnsi="Times New Roman" w:cs="Times New Roman"/>
        </w:rPr>
        <w:t xml:space="preserve">). Using data flow </w:t>
      </w:r>
      <w:proofErr w:type="spellStart"/>
      <w:r>
        <w:rPr>
          <w:rFonts w:ascii="Times New Roman" w:hAnsi="Times New Roman" w:cs="Times New Roman"/>
        </w:rPr>
        <w:t>digram</w:t>
      </w:r>
      <w:proofErr w:type="spellEnd"/>
      <w:r>
        <w:rPr>
          <w:rFonts w:ascii="Times New Roman" w:hAnsi="Times New Roman" w:cs="Times New Roman"/>
        </w:rPr>
        <w:t xml:space="preserve"> examples presented in class, draw the data flow diagram</w:t>
      </w:r>
      <w:r w:rsidR="00021B41">
        <w:rPr>
          <w:rFonts w:ascii="Times New Roman" w:hAnsi="Times New Roman" w:cs="Times New Roman"/>
        </w:rPr>
        <w:t xml:space="preserve"> for your global SOS game</w:t>
      </w:r>
      <w:r>
        <w:rPr>
          <w:rFonts w:ascii="Times New Roman" w:hAnsi="Times New Roman" w:cs="Times New Roman"/>
        </w:rPr>
        <w:t>. You may use the tool of your choice, but it is a good idea to get familiar with draw.io</w:t>
      </w:r>
      <w:r w:rsidR="00BB4BE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D67305">
        <w:rPr>
          <w:rFonts w:ascii="Times New Roman" w:hAnsi="Times New Roman" w:cs="Times New Roman"/>
        </w:rPr>
        <w:t>https://app.diagrams.net/</w:t>
      </w:r>
      <w:r>
        <w:rPr>
          <w:rFonts w:ascii="Times New Roman" w:hAnsi="Times New Roman" w:cs="Times New Roman"/>
        </w:rPr>
        <w:t xml:space="preserve">) or </w:t>
      </w:r>
      <w:r w:rsidR="009E0A3D">
        <w:rPr>
          <w:rFonts w:ascii="Times New Roman" w:hAnsi="Times New Roman" w:cs="Times New Roman"/>
        </w:rPr>
        <w:t xml:space="preserve">other </w:t>
      </w:r>
      <w:r>
        <w:rPr>
          <w:rFonts w:ascii="Times New Roman" w:hAnsi="Times New Roman" w:cs="Times New Roman"/>
        </w:rPr>
        <w:t>similar tools.</w:t>
      </w:r>
    </w:p>
    <w:p w14:paraId="73658C68" w14:textId="77777777" w:rsidR="00465C06" w:rsidRDefault="00465C06" w:rsidP="00835524">
      <w:pPr>
        <w:ind w:left="720"/>
        <w:rPr>
          <w:rFonts w:ascii="Times New Roman" w:hAnsi="Times New Roman" w:cs="Times New Roman"/>
        </w:rPr>
      </w:pPr>
    </w:p>
    <w:p w14:paraId="3884D0FC" w14:textId="77777777" w:rsidR="00465C06" w:rsidRDefault="00465C06" w:rsidP="00835524">
      <w:pPr>
        <w:ind w:left="720"/>
        <w:rPr>
          <w:rFonts w:ascii="Times New Roman" w:hAnsi="Times New Roman" w:cs="Times New Roman"/>
        </w:rPr>
      </w:pPr>
    </w:p>
    <w:p w14:paraId="1AB5C265" w14:textId="47603244" w:rsidR="00465C06" w:rsidRPr="00B874FF" w:rsidRDefault="00465C06" w:rsidP="0083552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F06BE58" wp14:editId="0C31723E">
            <wp:extent cx="7193280" cy="5875020"/>
            <wp:effectExtent l="0" t="0" r="7620" b="0"/>
            <wp:docPr id="7348706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3280" cy="587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65C06" w:rsidRPr="00B874FF" w:rsidSect="003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96FCAF" w14:textId="77777777" w:rsidR="00282792" w:rsidRDefault="00282792" w:rsidP="00F96EB4">
      <w:r>
        <w:separator/>
      </w:r>
    </w:p>
  </w:endnote>
  <w:endnote w:type="continuationSeparator" w:id="0">
    <w:p w14:paraId="6A5CD256" w14:textId="77777777" w:rsidR="00282792" w:rsidRDefault="00282792" w:rsidP="00F96E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D3D24E" w14:textId="77777777" w:rsidR="00282792" w:rsidRDefault="00282792" w:rsidP="00F96EB4">
      <w:r>
        <w:separator/>
      </w:r>
    </w:p>
  </w:footnote>
  <w:footnote w:type="continuationSeparator" w:id="0">
    <w:p w14:paraId="209C4870" w14:textId="77777777" w:rsidR="00282792" w:rsidRDefault="00282792" w:rsidP="00F96E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B4A1D"/>
    <w:multiLevelType w:val="hybridMultilevel"/>
    <w:tmpl w:val="01B027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6AA9"/>
    <w:multiLevelType w:val="hybridMultilevel"/>
    <w:tmpl w:val="0092349A"/>
    <w:lvl w:ilvl="0" w:tplc="51A6E01E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8A1227"/>
    <w:multiLevelType w:val="hybridMultilevel"/>
    <w:tmpl w:val="17069BE0"/>
    <w:lvl w:ilvl="0" w:tplc="7FC8B60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D84E2D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349F5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70444B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A76F1B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B940B8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F5EB3E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1E4D4E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D54BCF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67A57A0D"/>
    <w:multiLevelType w:val="hybridMultilevel"/>
    <w:tmpl w:val="4FE80E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364270F"/>
    <w:multiLevelType w:val="hybridMultilevel"/>
    <w:tmpl w:val="5F3871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506724"/>
    <w:multiLevelType w:val="hybridMultilevel"/>
    <w:tmpl w:val="95289F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0169468">
    <w:abstractNumId w:val="1"/>
  </w:num>
  <w:num w:numId="2" w16cid:durableId="1823740102">
    <w:abstractNumId w:val="11"/>
  </w:num>
  <w:num w:numId="3" w16cid:durableId="1381588370">
    <w:abstractNumId w:val="4"/>
  </w:num>
  <w:num w:numId="4" w16cid:durableId="2080900725">
    <w:abstractNumId w:val="3"/>
  </w:num>
  <w:num w:numId="5" w16cid:durableId="243689497">
    <w:abstractNumId w:val="2"/>
  </w:num>
  <w:num w:numId="6" w16cid:durableId="1523124147">
    <w:abstractNumId w:val="5"/>
  </w:num>
  <w:num w:numId="7" w16cid:durableId="6323777">
    <w:abstractNumId w:val="6"/>
  </w:num>
  <w:num w:numId="8" w16cid:durableId="450637991">
    <w:abstractNumId w:val="10"/>
  </w:num>
  <w:num w:numId="9" w16cid:durableId="1249314268">
    <w:abstractNumId w:val="9"/>
  </w:num>
  <w:num w:numId="10" w16cid:durableId="996302901">
    <w:abstractNumId w:val="8"/>
  </w:num>
  <w:num w:numId="11" w16cid:durableId="704214214">
    <w:abstractNumId w:val="7"/>
  </w:num>
  <w:num w:numId="12" w16cid:durableId="1193761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E0NjEwMzcyNjBT0lEKTi0uzszPAykwrQUAuqO+fywAAAA="/>
  </w:docVars>
  <w:rsids>
    <w:rsidRoot w:val="00891B06"/>
    <w:rsid w:val="00010482"/>
    <w:rsid w:val="00021B41"/>
    <w:rsid w:val="00045AC4"/>
    <w:rsid w:val="00045FCF"/>
    <w:rsid w:val="00056D54"/>
    <w:rsid w:val="00061280"/>
    <w:rsid w:val="000671FA"/>
    <w:rsid w:val="00081143"/>
    <w:rsid w:val="000A0ACA"/>
    <w:rsid w:val="000C2A49"/>
    <w:rsid w:val="000D100A"/>
    <w:rsid w:val="000D3FBB"/>
    <w:rsid w:val="000E666F"/>
    <w:rsid w:val="000E7AD5"/>
    <w:rsid w:val="000F049A"/>
    <w:rsid w:val="001228F9"/>
    <w:rsid w:val="001266D0"/>
    <w:rsid w:val="00142BF7"/>
    <w:rsid w:val="00170452"/>
    <w:rsid w:val="00194D91"/>
    <w:rsid w:val="001B0D85"/>
    <w:rsid w:val="001F4935"/>
    <w:rsid w:val="002043C4"/>
    <w:rsid w:val="00215C61"/>
    <w:rsid w:val="00230672"/>
    <w:rsid w:val="002429FD"/>
    <w:rsid w:val="0025721E"/>
    <w:rsid w:val="00263745"/>
    <w:rsid w:val="00282658"/>
    <w:rsid w:val="00282792"/>
    <w:rsid w:val="002847E8"/>
    <w:rsid w:val="002B0D53"/>
    <w:rsid w:val="002B19F5"/>
    <w:rsid w:val="002C2647"/>
    <w:rsid w:val="002D6855"/>
    <w:rsid w:val="002F0A38"/>
    <w:rsid w:val="00317B4C"/>
    <w:rsid w:val="003200C8"/>
    <w:rsid w:val="00332A32"/>
    <w:rsid w:val="003A3F81"/>
    <w:rsid w:val="003C5B9B"/>
    <w:rsid w:val="003E43A4"/>
    <w:rsid w:val="003F7392"/>
    <w:rsid w:val="00411E4E"/>
    <w:rsid w:val="00424E9E"/>
    <w:rsid w:val="00436070"/>
    <w:rsid w:val="00451657"/>
    <w:rsid w:val="004570C9"/>
    <w:rsid w:val="00461A01"/>
    <w:rsid w:val="00465C06"/>
    <w:rsid w:val="00487D29"/>
    <w:rsid w:val="004A05BC"/>
    <w:rsid w:val="004A2FFE"/>
    <w:rsid w:val="004B77B1"/>
    <w:rsid w:val="004C28D5"/>
    <w:rsid w:val="004D39C6"/>
    <w:rsid w:val="004D43F3"/>
    <w:rsid w:val="00552AD9"/>
    <w:rsid w:val="00573EB8"/>
    <w:rsid w:val="00593ED8"/>
    <w:rsid w:val="005A245D"/>
    <w:rsid w:val="005A38D0"/>
    <w:rsid w:val="005B09A1"/>
    <w:rsid w:val="005B77C8"/>
    <w:rsid w:val="005C1AAB"/>
    <w:rsid w:val="00616BB4"/>
    <w:rsid w:val="00681942"/>
    <w:rsid w:val="006941F7"/>
    <w:rsid w:val="006A3497"/>
    <w:rsid w:val="006A3E27"/>
    <w:rsid w:val="006A68BC"/>
    <w:rsid w:val="006C7EE0"/>
    <w:rsid w:val="006D119A"/>
    <w:rsid w:val="006D2695"/>
    <w:rsid w:val="006D7829"/>
    <w:rsid w:val="007164F6"/>
    <w:rsid w:val="00747E28"/>
    <w:rsid w:val="007567CB"/>
    <w:rsid w:val="007D3DB2"/>
    <w:rsid w:val="007D5DEB"/>
    <w:rsid w:val="0080269C"/>
    <w:rsid w:val="008231E0"/>
    <w:rsid w:val="00833F41"/>
    <w:rsid w:val="00835524"/>
    <w:rsid w:val="00845FF1"/>
    <w:rsid w:val="008756BF"/>
    <w:rsid w:val="00880682"/>
    <w:rsid w:val="00891B06"/>
    <w:rsid w:val="008A1B4A"/>
    <w:rsid w:val="008C2AE3"/>
    <w:rsid w:val="008D598D"/>
    <w:rsid w:val="008F6DE4"/>
    <w:rsid w:val="00902001"/>
    <w:rsid w:val="00922728"/>
    <w:rsid w:val="00966DEE"/>
    <w:rsid w:val="009909E1"/>
    <w:rsid w:val="009B30E9"/>
    <w:rsid w:val="009B7FEB"/>
    <w:rsid w:val="009E0A3D"/>
    <w:rsid w:val="009F430C"/>
    <w:rsid w:val="009F49DD"/>
    <w:rsid w:val="009F68CA"/>
    <w:rsid w:val="00A0375A"/>
    <w:rsid w:val="00A202CB"/>
    <w:rsid w:val="00A27798"/>
    <w:rsid w:val="00A35D19"/>
    <w:rsid w:val="00A37307"/>
    <w:rsid w:val="00A400A2"/>
    <w:rsid w:val="00A41500"/>
    <w:rsid w:val="00A520CA"/>
    <w:rsid w:val="00A57D64"/>
    <w:rsid w:val="00A70792"/>
    <w:rsid w:val="00AA0E4E"/>
    <w:rsid w:val="00AF3898"/>
    <w:rsid w:val="00B02232"/>
    <w:rsid w:val="00B025AA"/>
    <w:rsid w:val="00B03C36"/>
    <w:rsid w:val="00B23002"/>
    <w:rsid w:val="00B26148"/>
    <w:rsid w:val="00B31DEE"/>
    <w:rsid w:val="00B3565D"/>
    <w:rsid w:val="00B407A4"/>
    <w:rsid w:val="00B4101D"/>
    <w:rsid w:val="00B73DF5"/>
    <w:rsid w:val="00B874FF"/>
    <w:rsid w:val="00BB4285"/>
    <w:rsid w:val="00BB4BE1"/>
    <w:rsid w:val="00BC1D52"/>
    <w:rsid w:val="00BE4C4D"/>
    <w:rsid w:val="00C41C58"/>
    <w:rsid w:val="00C904CB"/>
    <w:rsid w:val="00CA65F5"/>
    <w:rsid w:val="00CA69E9"/>
    <w:rsid w:val="00CB3606"/>
    <w:rsid w:val="00CC3D06"/>
    <w:rsid w:val="00CD07A3"/>
    <w:rsid w:val="00CE7A85"/>
    <w:rsid w:val="00D376FA"/>
    <w:rsid w:val="00D51FC9"/>
    <w:rsid w:val="00D54889"/>
    <w:rsid w:val="00D66B0E"/>
    <w:rsid w:val="00D67305"/>
    <w:rsid w:val="00D82066"/>
    <w:rsid w:val="00D843B5"/>
    <w:rsid w:val="00D92A17"/>
    <w:rsid w:val="00DA0B9D"/>
    <w:rsid w:val="00DD4250"/>
    <w:rsid w:val="00DE0F36"/>
    <w:rsid w:val="00DF3638"/>
    <w:rsid w:val="00E15499"/>
    <w:rsid w:val="00E53240"/>
    <w:rsid w:val="00E6425D"/>
    <w:rsid w:val="00E82562"/>
    <w:rsid w:val="00E873DC"/>
    <w:rsid w:val="00E96BAF"/>
    <w:rsid w:val="00EA333F"/>
    <w:rsid w:val="00EC2186"/>
    <w:rsid w:val="00ED41E7"/>
    <w:rsid w:val="00EF002B"/>
    <w:rsid w:val="00EF1E59"/>
    <w:rsid w:val="00F27286"/>
    <w:rsid w:val="00F502FD"/>
    <w:rsid w:val="00F85E2C"/>
    <w:rsid w:val="00F90E08"/>
    <w:rsid w:val="00F91698"/>
    <w:rsid w:val="00F91B60"/>
    <w:rsid w:val="00F954F6"/>
    <w:rsid w:val="00F96EB4"/>
    <w:rsid w:val="00FA6086"/>
    <w:rsid w:val="00FB3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429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29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9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9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9F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96E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EB4"/>
  </w:style>
  <w:style w:type="paragraph" w:styleId="Footer">
    <w:name w:val="footer"/>
    <w:basedOn w:val="Normal"/>
    <w:link w:val="FooterChar"/>
    <w:uiPriority w:val="99"/>
    <w:unhideWhenUsed/>
    <w:rsid w:val="00F96E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43385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tiff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tiff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53FAB2AAFB954BA220EBC69076E9D9" ma:contentTypeVersion="2" ma:contentTypeDescription="Create a new document." ma:contentTypeScope="" ma:versionID="d2f607f62f47658ecb92d814699b3b26">
  <xsd:schema xmlns:xsd="http://www.w3.org/2001/XMLSchema" xmlns:xs="http://www.w3.org/2001/XMLSchema" xmlns:p="http://schemas.microsoft.com/office/2006/metadata/properties" xmlns:ns3="1468c99e-7529-4c88-877b-27d998c88a12" targetNamespace="http://schemas.microsoft.com/office/2006/metadata/properties" ma:root="true" ma:fieldsID="cdc3cf3da69f2f31c75207d6a0d56437" ns3:_="">
    <xsd:import namespace="1468c99e-7529-4c88-877b-27d998c88a12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8c99e-7529-4c88-877b-27d998c88a12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DateTaken" ma:index="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468c99e-7529-4c88-877b-27d998c88a1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2BDC2F-3EE7-486A-AF76-BF0DB96887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8c99e-7529-4c88-877b-27d998c88a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0A15FA-71E3-44D3-ACDF-2E54BCE61F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FD28E0-9F4B-4408-A466-6DDDBCFE48DC}">
  <ds:schemaRefs>
    <ds:schemaRef ds:uri="http://schemas.microsoft.com/office/2006/metadata/properties"/>
    <ds:schemaRef ds:uri="http://schemas.microsoft.com/office/infopath/2007/PartnerControls"/>
    <ds:schemaRef ds:uri="1468c99e-7529-4c88-877b-27d998c88a12"/>
  </ds:schemaRefs>
</ds:datastoreItem>
</file>

<file path=customXml/itemProps4.xml><?xml version="1.0" encoding="utf-8"?>
<ds:datastoreItem xmlns:ds="http://schemas.openxmlformats.org/officeDocument/2006/customXml" ds:itemID="{C6158DC6-8233-4B11-AE19-E489061201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601</Words>
  <Characters>912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eilly, Thomas (UMKC-Student)</cp:lastModifiedBy>
  <cp:revision>3</cp:revision>
  <cp:lastPrinted>2019-09-06T16:38:00Z</cp:lastPrinted>
  <dcterms:created xsi:type="dcterms:W3CDTF">2024-09-24T07:29:00Z</dcterms:created>
  <dcterms:modified xsi:type="dcterms:W3CDTF">2024-09-24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53FAB2AAFB954BA220EBC69076E9D9</vt:lpwstr>
  </property>
</Properties>
</file>